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163" w:type="dxa"/>
        <w:tblLook w:val="04A0" w:firstRow="1" w:lastRow="0" w:firstColumn="1" w:lastColumn="0" w:noHBand="0" w:noVBand="1"/>
      </w:tblPr>
      <w:tblGrid>
        <w:gridCol w:w="1683"/>
        <w:gridCol w:w="1136"/>
        <w:gridCol w:w="1710"/>
        <w:gridCol w:w="1710"/>
        <w:gridCol w:w="1710"/>
        <w:gridCol w:w="1817"/>
        <w:gridCol w:w="102"/>
        <w:gridCol w:w="1715"/>
        <w:gridCol w:w="29"/>
        <w:gridCol w:w="1773"/>
        <w:gridCol w:w="15"/>
        <w:gridCol w:w="1683"/>
        <w:gridCol w:w="80"/>
      </w:tblGrid>
      <w:tr w:rsidR="005E3D47" w:rsidRPr="00443240" w14:paraId="4C921414" w14:textId="77777777" w:rsidTr="00484B4B">
        <w:trPr>
          <w:gridAfter w:val="1"/>
          <w:wAfter w:w="80" w:type="dxa"/>
          <w:trHeight w:val="839"/>
        </w:trPr>
        <w:tc>
          <w:tcPr>
            <w:tcW w:w="15083" w:type="dxa"/>
            <w:gridSpan w:val="12"/>
            <w:shd w:val="clear" w:color="auto" w:fill="FABF8F" w:themeFill="accent6" w:themeFillTint="99"/>
          </w:tcPr>
          <w:p w14:paraId="608E288A" w14:textId="77777777" w:rsidR="000D313D" w:rsidRPr="00A92A74" w:rsidRDefault="000D313D" w:rsidP="000D313D">
            <w:pPr>
              <w:rPr>
                <w:rFonts w:cs="Arial"/>
                <w:b/>
                <w:bCs/>
                <w:color w:val="auto"/>
                <w:szCs w:val="20"/>
                <w:lang w:val="ga-IE"/>
              </w:rPr>
            </w:pPr>
            <w:bookmarkStart w:id="0" w:name="_Hlk113887247"/>
            <w:r w:rsidRPr="00A92A74">
              <w:rPr>
                <w:b/>
                <w:bCs/>
                <w:color w:val="auto"/>
                <w:szCs w:val="20"/>
                <w:lang w:val="ga-IE"/>
              </w:rPr>
              <w:t>Socruithe athbhreithnithe maidir le Measúnuithe Rangbhunaithe a chur i gcrích</w:t>
            </w:r>
            <w:r w:rsidRPr="00A92A74">
              <w:rPr>
                <w:rFonts w:cs="Arial"/>
                <w:b/>
                <w:bCs/>
                <w:color w:val="auto"/>
                <w:szCs w:val="20"/>
                <w:lang w:val="ga-IE"/>
              </w:rPr>
              <w:t xml:space="preserve"> - </w:t>
            </w:r>
            <w:r w:rsidRPr="00A92A74">
              <w:rPr>
                <w:b/>
                <w:bCs/>
                <w:color w:val="auto"/>
                <w:u w:val="single"/>
                <w:lang w:val="ga-IE"/>
              </w:rPr>
              <w:t>Cohórt Scoláirí 202</w:t>
            </w:r>
            <w:r>
              <w:rPr>
                <w:b/>
                <w:bCs/>
                <w:color w:val="auto"/>
                <w:u w:val="single"/>
                <w:lang w:val="ga-IE"/>
              </w:rPr>
              <w:t>2</w:t>
            </w:r>
            <w:r w:rsidRPr="00A92A74">
              <w:rPr>
                <w:b/>
                <w:bCs/>
                <w:color w:val="auto"/>
                <w:u w:val="single"/>
                <w:lang w:val="ga-IE"/>
              </w:rPr>
              <w:t xml:space="preserve"> – 202</w:t>
            </w:r>
            <w:r>
              <w:rPr>
                <w:b/>
                <w:bCs/>
                <w:color w:val="auto"/>
                <w:u w:val="single"/>
                <w:lang w:val="ga-IE"/>
              </w:rPr>
              <w:t>5</w:t>
            </w:r>
            <w:r w:rsidRPr="00A92A74">
              <w:rPr>
                <w:b/>
                <w:bCs/>
                <w:color w:val="auto"/>
                <w:u w:val="single"/>
                <w:lang w:val="ga-IE"/>
              </w:rPr>
              <w:t xml:space="preserve"> (Scoláirí Dara Bliain in 202</w:t>
            </w:r>
            <w:r>
              <w:rPr>
                <w:b/>
                <w:bCs/>
                <w:color w:val="auto"/>
                <w:u w:val="single"/>
                <w:lang w:val="ga-IE"/>
              </w:rPr>
              <w:t>3</w:t>
            </w:r>
            <w:r w:rsidRPr="00A92A74">
              <w:rPr>
                <w:b/>
                <w:bCs/>
                <w:color w:val="auto"/>
                <w:u w:val="single"/>
                <w:lang w:val="ga-IE"/>
              </w:rPr>
              <w:t>/202</w:t>
            </w:r>
            <w:r>
              <w:rPr>
                <w:b/>
                <w:bCs/>
                <w:color w:val="auto"/>
                <w:u w:val="single"/>
                <w:lang w:val="ga-IE"/>
              </w:rPr>
              <w:t>4</w:t>
            </w:r>
            <w:r w:rsidRPr="00A92A74">
              <w:rPr>
                <w:b/>
                <w:bCs/>
                <w:color w:val="auto"/>
                <w:u w:val="single"/>
                <w:lang w:val="ga-IE"/>
              </w:rPr>
              <w:t>)</w:t>
            </w:r>
            <w:r w:rsidRPr="00A92A74">
              <w:rPr>
                <w:rFonts w:cs="Arial"/>
                <w:b/>
                <w:bCs/>
                <w:color w:val="auto"/>
                <w:szCs w:val="20"/>
                <w:u w:val="single"/>
                <w:lang w:val="ga-IE"/>
              </w:rPr>
              <w:t>,</w:t>
            </w:r>
          </w:p>
          <w:p w14:paraId="48B615F7" w14:textId="77777777" w:rsidR="000D313D" w:rsidRPr="00A92A74" w:rsidRDefault="000D313D" w:rsidP="000D313D">
            <w:pPr>
              <w:rPr>
                <w:rFonts w:cs="Arial"/>
                <w:b/>
                <w:bCs/>
                <w:color w:val="000000" w:themeColor="text1"/>
                <w:sz w:val="16"/>
                <w:szCs w:val="16"/>
                <w:lang w:val="ga-IE"/>
              </w:rPr>
            </w:pPr>
          </w:p>
          <w:p w14:paraId="0C758AC9" w14:textId="77777777" w:rsidR="000D313D" w:rsidRPr="003160CE" w:rsidRDefault="000D313D" w:rsidP="000D313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16"/>
                <w:szCs w:val="16"/>
                <w:lang w:val="ga-IE"/>
              </w:rPr>
            </w:pPr>
            <w:r w:rsidRPr="003160CE">
              <w:rPr>
                <w:rFonts w:ascii="Arial" w:hAnsi="Arial" w:cs="Arial"/>
                <w:color w:val="auto"/>
                <w:sz w:val="16"/>
                <w:szCs w:val="16"/>
                <w:lang w:val="ga-IE"/>
              </w:rPr>
              <w:t>Measúnú Rangbhunaithe 1 i ngach ábhar</w:t>
            </w:r>
          </w:p>
          <w:p w14:paraId="145A03A2" w14:textId="77777777" w:rsidR="000D313D" w:rsidRPr="003160CE" w:rsidRDefault="000D313D" w:rsidP="000D313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3160CE">
              <w:rPr>
                <w:rFonts w:ascii="Arial" w:hAnsi="Arial" w:cs="Arial"/>
                <w:color w:val="auto"/>
                <w:sz w:val="16"/>
                <w:szCs w:val="16"/>
                <w:lang w:val="ga-IE"/>
              </w:rPr>
              <w:t xml:space="preserve">Tréimhse ina bhfuil sé le cur i gcrích: </w:t>
            </w:r>
            <w:r w:rsidRPr="003160CE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>Dé Luain, an 30ú Deireadh Fómhair 2023 – 10ú Bealtaine 2023</w:t>
            </w:r>
          </w:p>
          <w:p w14:paraId="5C4A23AF" w14:textId="77777777" w:rsidR="000D313D" w:rsidRDefault="000D313D" w:rsidP="000D313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1F5146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>OSPS</w:t>
            </w:r>
            <w:r w:rsidRPr="001F5146">
              <w:rPr>
                <w:rFonts w:ascii="Arial" w:hAnsi="Arial" w:cs="Arial"/>
                <w:color w:val="FF0000"/>
                <w:sz w:val="16"/>
                <w:szCs w:val="16"/>
                <w:lang w:val="ga-IE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ga-IE"/>
              </w:rPr>
              <w:t>– Bíonn MRB amháin ann, ar féidir é a dhéanamh sa dara nó sa tríú bliain.</w:t>
            </w:r>
          </w:p>
          <w:p w14:paraId="1EDA18FE" w14:textId="77777777" w:rsidR="000D313D" w:rsidRDefault="000D313D" w:rsidP="000D313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1F5146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>OSSP</w:t>
            </w:r>
            <w:r w:rsidRPr="001F5146">
              <w:rPr>
                <w:rFonts w:ascii="Arial" w:hAnsi="Arial" w:cs="Arial"/>
                <w:color w:val="FF0000"/>
                <w:sz w:val="16"/>
                <w:szCs w:val="16"/>
                <w:lang w:val="ga-IE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ga-IE"/>
              </w:rPr>
              <w:t>– Bíonn MRB amháin ann, ar féidir é a dhéanamh sa dara nó sa tríú bliain.</w:t>
            </w:r>
          </w:p>
          <w:p w14:paraId="438B2833" w14:textId="2D4A84EC" w:rsidR="00D8346B" w:rsidRPr="000D313D" w:rsidRDefault="000D313D" w:rsidP="000D313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A43E27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 xml:space="preserve">CORPOIDEACHAS </w:t>
            </w:r>
            <w:r w:rsidRPr="00A43E27">
              <w:rPr>
                <w:rFonts w:ascii="Arial" w:hAnsi="Arial" w:cs="Arial"/>
                <w:b/>
                <w:bCs/>
                <w:color w:val="auto"/>
                <w:sz w:val="16"/>
                <w:szCs w:val="16"/>
                <w:lang w:val="ga-IE"/>
              </w:rPr>
              <w:t>-</w:t>
            </w:r>
            <w:r w:rsidRPr="000D313D">
              <w:rPr>
                <w:rFonts w:cs="Arial"/>
                <w:b/>
                <w:bCs/>
                <w:color w:val="auto"/>
                <w:sz w:val="16"/>
                <w:szCs w:val="16"/>
                <w:lang w:val="ga-IE"/>
              </w:rPr>
              <w:t xml:space="preserve"> </w:t>
            </w:r>
            <w:r w:rsidRPr="00A43E27">
              <w:rPr>
                <w:rFonts w:ascii="Arial" w:hAnsi="Arial" w:cs="Arial"/>
                <w:sz w:val="16"/>
                <w:szCs w:val="16"/>
                <w:lang w:val="ga-IE"/>
              </w:rPr>
              <w:t>Bíonn MRB amháin ann, ar féidir é a dhéanamh sa dara nó sa tríú bliain</w:t>
            </w:r>
          </w:p>
        </w:tc>
      </w:tr>
      <w:tr w:rsidR="00C44DDC" w:rsidRPr="0079666F" w14:paraId="691AB8A9" w14:textId="77777777" w:rsidTr="00484B4B">
        <w:trPr>
          <w:gridAfter w:val="1"/>
          <w:wAfter w:w="80" w:type="dxa"/>
          <w:trHeight w:val="870"/>
        </w:trPr>
        <w:tc>
          <w:tcPr>
            <w:tcW w:w="1683" w:type="dxa"/>
          </w:tcPr>
          <w:p w14:paraId="5F6EAFA4" w14:textId="40877A4E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1</w:t>
            </w:r>
          </w:p>
          <w:p w14:paraId="6A75CD11" w14:textId="761B90CE" w:rsidR="005E3D47" w:rsidRPr="00DD7772" w:rsidRDefault="005E3D4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682EF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Lúnasa</w:t>
            </w:r>
          </w:p>
          <w:p w14:paraId="3DAB6B14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7E99DA1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5950F39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FA6D2D8" w14:textId="0E07C5D6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B191E28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136" w:type="dxa"/>
          </w:tcPr>
          <w:p w14:paraId="6F84D392" w14:textId="528CD705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2</w:t>
            </w:r>
          </w:p>
          <w:p w14:paraId="2DA6A4AC" w14:textId="0370D459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682EF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E3D4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Lúnasa</w:t>
            </w:r>
          </w:p>
        </w:tc>
        <w:tc>
          <w:tcPr>
            <w:tcW w:w="1710" w:type="dxa"/>
            <w:shd w:val="clear" w:color="auto" w:fill="DAEEF3" w:themeFill="accent5" w:themeFillTint="33"/>
          </w:tcPr>
          <w:p w14:paraId="5EF40A68" w14:textId="3C8842F3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3</w:t>
            </w:r>
          </w:p>
          <w:p w14:paraId="6D08208A" w14:textId="7C3439D3" w:rsidR="005E3D47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4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E3D4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710" w:type="dxa"/>
            <w:shd w:val="clear" w:color="auto" w:fill="DAEEF3" w:themeFill="accent5" w:themeFillTint="33"/>
          </w:tcPr>
          <w:p w14:paraId="462619C6" w14:textId="3DA6001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4</w:t>
            </w:r>
          </w:p>
          <w:p w14:paraId="6BD547F7" w14:textId="356B1908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710" w:type="dxa"/>
            <w:shd w:val="clear" w:color="auto" w:fill="DAEEF3" w:themeFill="accent5" w:themeFillTint="33"/>
          </w:tcPr>
          <w:p w14:paraId="30C79DFF" w14:textId="18A640D3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5</w:t>
            </w:r>
          </w:p>
          <w:p w14:paraId="7036B60E" w14:textId="2CE281B8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817" w:type="dxa"/>
            <w:shd w:val="clear" w:color="auto" w:fill="DAEEF3" w:themeFill="accent5" w:themeFillTint="33"/>
          </w:tcPr>
          <w:p w14:paraId="02E7E34C" w14:textId="3F2CE581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6</w:t>
            </w:r>
          </w:p>
          <w:p w14:paraId="7DF32381" w14:textId="2B047D83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5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817" w:type="dxa"/>
            <w:gridSpan w:val="2"/>
            <w:shd w:val="clear" w:color="auto" w:fill="B6DDE8" w:themeFill="accent5" w:themeFillTint="66"/>
          </w:tcPr>
          <w:p w14:paraId="4B0662ED" w14:textId="3C99723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7</w:t>
            </w:r>
          </w:p>
          <w:p w14:paraId="673814FC" w14:textId="1F99BD0D" w:rsidR="005E3D47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2B1994A1" w14:textId="77777777" w:rsidR="005E3D47" w:rsidRPr="00DD7772" w:rsidRDefault="005E3D4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41A60EB" w14:textId="77777777" w:rsidR="00E17651" w:rsidRPr="00DD7772" w:rsidRDefault="00E17651" w:rsidP="00E17651">
            <w:pPr>
              <w:rPr>
                <w:rFonts w:cs="Times New Roman"/>
                <w:sz w:val="16"/>
                <w:szCs w:val="16"/>
                <w:lang w:val="ga-IE"/>
              </w:rPr>
            </w:pPr>
          </w:p>
          <w:p w14:paraId="73A605C5" w14:textId="70791348" w:rsidR="00E17651" w:rsidRPr="00DD7772" w:rsidRDefault="00E17651" w:rsidP="00E17651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3"/>
            <w:shd w:val="clear" w:color="auto" w:fill="B6DDE8"/>
          </w:tcPr>
          <w:p w14:paraId="2598F52A" w14:textId="1042277A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8</w:t>
            </w:r>
          </w:p>
          <w:p w14:paraId="1B821BF4" w14:textId="6403B446" w:rsidR="00E17651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9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Deireadh Fómhair </w:t>
            </w:r>
          </w:p>
          <w:p w14:paraId="6C02E2EC" w14:textId="77777777" w:rsidR="001F017A" w:rsidRDefault="001F017A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2F60915D" w14:textId="77777777" w:rsidR="00E17651" w:rsidRPr="00DD7772" w:rsidRDefault="00E17651" w:rsidP="00E17651">
            <w:pPr>
              <w:rPr>
                <w:rFonts w:cs="Times New Roman"/>
                <w:sz w:val="16"/>
                <w:szCs w:val="16"/>
                <w:lang w:val="ga-IE"/>
              </w:rPr>
            </w:pPr>
          </w:p>
          <w:p w14:paraId="433844C9" w14:textId="6A8EC0DA" w:rsidR="00E17651" w:rsidRPr="00DD7772" w:rsidRDefault="00E17651" w:rsidP="00E17651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683" w:type="dxa"/>
            <w:shd w:val="clear" w:color="auto" w:fill="B6DDE8" w:themeFill="accent5" w:themeFillTint="66"/>
          </w:tcPr>
          <w:p w14:paraId="39467ADE" w14:textId="594D3771" w:rsidR="00001B58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9 </w:t>
            </w:r>
          </w:p>
          <w:p w14:paraId="41954D8B" w14:textId="7B33761C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215BFE7E" w14:textId="77777777" w:rsidR="00E17651" w:rsidRPr="00DD7772" w:rsidRDefault="00E176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0B3B45A" w14:textId="17CCA829" w:rsidR="00E17651" w:rsidRPr="00DD7772" w:rsidRDefault="00E17651" w:rsidP="00083E1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</w:p>
        </w:tc>
      </w:tr>
      <w:tr w:rsidR="00C44DDC" w14:paraId="3A9EFE3E" w14:textId="77777777" w:rsidTr="00484B4B">
        <w:trPr>
          <w:gridAfter w:val="1"/>
          <w:wAfter w:w="80" w:type="dxa"/>
          <w:trHeight w:val="1810"/>
        </w:trPr>
        <w:tc>
          <w:tcPr>
            <w:tcW w:w="1683" w:type="dxa"/>
            <w:shd w:val="clear" w:color="auto" w:fill="B6DDE8"/>
          </w:tcPr>
          <w:p w14:paraId="0BD122A6" w14:textId="4C12C3CE" w:rsidR="005B3FEE" w:rsidRPr="00DD7772" w:rsidRDefault="007B0B68" w:rsidP="004F09A8">
            <w:pPr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 xml:space="preserve"> </w:t>
            </w:r>
            <w:r w:rsidR="00001B58"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10</w:t>
            </w:r>
          </w:p>
          <w:p w14:paraId="2A812018" w14:textId="0B25E8AD" w:rsidR="00001B58" w:rsidRPr="00DD7772" w:rsidRDefault="00001B58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3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16EB2397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6B078019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7DDC716B" w14:textId="5D353C1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5E4F1C9D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463CF108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12B0EAD" w14:textId="035A9CC5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136" w:type="dxa"/>
            <w:shd w:val="clear" w:color="auto" w:fill="548DD4" w:themeFill="text2" w:themeFillTint="99"/>
          </w:tcPr>
          <w:p w14:paraId="2BDED02D" w14:textId="035ED8C0" w:rsidR="00926B37" w:rsidRPr="00DD7772" w:rsidRDefault="00CD2AC4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Sos na Samhna</w:t>
            </w:r>
          </w:p>
        </w:tc>
        <w:tc>
          <w:tcPr>
            <w:tcW w:w="1710" w:type="dxa"/>
            <w:shd w:val="clear" w:color="auto" w:fill="92CDDC" w:themeFill="accent5" w:themeFillTint="99"/>
          </w:tcPr>
          <w:p w14:paraId="10FB8931" w14:textId="066FEB6C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1</w:t>
            </w:r>
          </w:p>
          <w:p w14:paraId="38829530" w14:textId="77777777" w:rsidR="00926B37" w:rsidRDefault="00BA6DB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5BB4BB09" w14:textId="77777777" w:rsidR="000F538A" w:rsidRDefault="000F538A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F781FB6" w14:textId="77777777" w:rsidR="000F538A" w:rsidRDefault="000F538A" w:rsidP="000F538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íreolaíocht</w:t>
            </w:r>
          </w:p>
          <w:p w14:paraId="7E6561FB" w14:textId="77777777" w:rsidR="000F538A" w:rsidRPr="00990B5A" w:rsidRDefault="000F538A" w:rsidP="000F53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2B6FE537" w14:textId="77777777" w:rsidR="000F538A" w:rsidRDefault="000F538A" w:rsidP="000F538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</w:t>
            </w: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  <w:p w14:paraId="21FB16B1" w14:textId="77777777" w:rsidR="00443240" w:rsidRPr="00443240" w:rsidRDefault="00443240" w:rsidP="000F53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07A22C04" w14:textId="77777777" w:rsidR="00F426FB" w:rsidRDefault="00443240" w:rsidP="00443240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Ceol</w:t>
            </w:r>
            <w:r w:rsidR="004B44B1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 xml:space="preserve"> </w:t>
            </w:r>
          </w:p>
          <w:p w14:paraId="38A24AF5" w14:textId="2F270972" w:rsidR="00443240" w:rsidRDefault="004B44B1" w:rsidP="00443240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 w:rsidRPr="00F426FB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(</w:t>
            </w:r>
            <w:r w:rsidR="00F426FB" w:rsidRPr="00F426FB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MRB1 Tosaithe)</w:t>
            </w:r>
          </w:p>
          <w:p w14:paraId="1DE51336" w14:textId="126CC45C" w:rsidR="00443240" w:rsidRPr="00DD7772" w:rsidRDefault="00443240" w:rsidP="000F538A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92CDDC" w:themeFill="accent5" w:themeFillTint="99"/>
          </w:tcPr>
          <w:p w14:paraId="62BE219F" w14:textId="4A135A11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2</w:t>
            </w:r>
          </w:p>
          <w:p w14:paraId="7212570B" w14:textId="4C474349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3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1E6FE181" w14:textId="77777777" w:rsidR="00E17651" w:rsidRPr="00DD7772" w:rsidRDefault="00E17651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  <w:p w14:paraId="4EF56B72" w14:textId="77777777" w:rsidR="000F538A" w:rsidRDefault="000F538A" w:rsidP="000F538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íreolaíocht</w:t>
            </w:r>
          </w:p>
          <w:p w14:paraId="3827E602" w14:textId="77777777" w:rsidR="000F538A" w:rsidRPr="00990B5A" w:rsidRDefault="000F538A" w:rsidP="000F53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781EAF51" w14:textId="6DAF9C49" w:rsidR="00E17651" w:rsidRPr="00DD7772" w:rsidRDefault="000F538A" w:rsidP="000F538A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</w:t>
            </w: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</w:tc>
        <w:tc>
          <w:tcPr>
            <w:tcW w:w="1710" w:type="dxa"/>
            <w:shd w:val="clear" w:color="auto" w:fill="92CDDC" w:themeFill="accent5" w:themeFillTint="99"/>
          </w:tcPr>
          <w:p w14:paraId="7B20082F" w14:textId="18353B7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3</w:t>
            </w:r>
          </w:p>
          <w:p w14:paraId="6DC1E375" w14:textId="78E62F6D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0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2CABFE07" w14:textId="77777777" w:rsidR="00E17651" w:rsidRPr="00DD7772" w:rsidRDefault="00E176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65AAD93" w14:textId="77777777" w:rsidR="000F538A" w:rsidRDefault="000F538A" w:rsidP="000F538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íreolaíocht</w:t>
            </w:r>
          </w:p>
          <w:p w14:paraId="6FC1B13F" w14:textId="77777777" w:rsidR="000F538A" w:rsidRPr="00990B5A" w:rsidRDefault="000F538A" w:rsidP="000F538A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4C38B92D" w14:textId="74B9BDB6" w:rsidR="006051D0" w:rsidRPr="00DD7772" w:rsidRDefault="000F538A" w:rsidP="000F538A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</w:t>
            </w:r>
            <w:r w:rsidRPr="00CB547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</w:tc>
        <w:tc>
          <w:tcPr>
            <w:tcW w:w="1817" w:type="dxa"/>
            <w:shd w:val="clear" w:color="auto" w:fill="92CDDC" w:themeFill="accent5" w:themeFillTint="99"/>
          </w:tcPr>
          <w:p w14:paraId="65045E04" w14:textId="66B72A1A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14</w:t>
            </w:r>
          </w:p>
          <w:p w14:paraId="1BD71957" w14:textId="2E595A53" w:rsidR="007B0B68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Scrúd</w:t>
            </w:r>
            <w:r w:rsidR="002A1B1F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 Tí)</w:t>
            </w:r>
          </w:p>
          <w:p w14:paraId="50AE33BE" w14:textId="3CABBFFC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7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1F02EB5A" w14:textId="05F66C5F" w:rsidR="006051D0" w:rsidRPr="00DD7772" w:rsidRDefault="006051D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9A82BD6" w14:textId="77777777" w:rsidR="00D66868" w:rsidRPr="00DD7772" w:rsidRDefault="00D668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43C786B" w14:textId="77777777" w:rsidR="006051D0" w:rsidRDefault="006051D0" w:rsidP="00541E94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4B02CF4B" w14:textId="77777777" w:rsidR="00541E94" w:rsidRDefault="00541E94" w:rsidP="00541E94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3724CBD7" w14:textId="6EE464FA" w:rsidR="00541E94" w:rsidRPr="00DD7772" w:rsidRDefault="00541E94" w:rsidP="00541E9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2"/>
            <w:shd w:val="clear" w:color="auto" w:fill="31849B" w:themeFill="accent5" w:themeFillShade="BF"/>
          </w:tcPr>
          <w:p w14:paraId="061EC9CC" w14:textId="726734A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5</w:t>
            </w:r>
          </w:p>
          <w:p w14:paraId="1012D483" w14:textId="6CAEE9E8" w:rsidR="006051D0" w:rsidRPr="00DD7772" w:rsidRDefault="00BA6DB0" w:rsidP="006051D0">
            <w:pP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vertAlign w:val="superscript"/>
                <w:lang w:val="ga-IE"/>
              </w:rPr>
            </w:pPr>
            <w: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4</w:t>
            </w:r>
            <w:r w:rsidR="00E76CC2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ú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F4649C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0AFDEA58" w14:textId="77777777" w:rsidR="006051D0" w:rsidRDefault="006051D0" w:rsidP="007266E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7E2D01FA" w14:textId="77777777" w:rsidR="0061441A" w:rsidRDefault="0061441A" w:rsidP="007266E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FB1C411" w14:textId="77777777" w:rsidR="0061441A" w:rsidRDefault="0061441A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r</w:t>
            </w:r>
          </w:p>
          <w:p w14:paraId="34DC4998" w14:textId="77777777" w:rsidR="0000198B" w:rsidRDefault="0000198B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567C9044" w14:textId="5A1F7761" w:rsidR="0000198B" w:rsidRPr="0044658E" w:rsidRDefault="00673B3D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aeilge</w:t>
            </w:r>
          </w:p>
          <w:p w14:paraId="19ACBE71" w14:textId="286B527D" w:rsidR="0061441A" w:rsidRPr="00DD7772" w:rsidRDefault="0061441A" w:rsidP="007266E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3"/>
            <w:shd w:val="clear" w:color="auto" w:fill="31849B" w:themeFill="accent5" w:themeFillShade="BF"/>
          </w:tcPr>
          <w:p w14:paraId="48BD8C1E" w14:textId="58587E2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6</w:t>
            </w:r>
          </w:p>
          <w:p w14:paraId="0F1617ED" w14:textId="5DC98FCD" w:rsidR="00926B37" w:rsidRPr="00DD7772" w:rsidRDefault="00001B58" w:rsidP="00C50E4B">
            <w:pP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1</w:t>
            </w:r>
            <w:r w:rsidR="00E76CC2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 xml:space="preserve"> 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767CA80B" w14:textId="77777777" w:rsidR="006051D0" w:rsidRPr="00DD7772" w:rsidRDefault="006051D0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  <w:p w14:paraId="77FA7895" w14:textId="77777777" w:rsidR="006051D0" w:rsidRDefault="006051D0" w:rsidP="00541E9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EF0E1FD" w14:textId="77777777" w:rsidR="0061441A" w:rsidRDefault="0061441A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r</w:t>
            </w:r>
          </w:p>
          <w:p w14:paraId="4B837418" w14:textId="77777777" w:rsidR="00673B3D" w:rsidRDefault="00673B3D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41B9D674" w14:textId="1B25C32D" w:rsidR="00673B3D" w:rsidRPr="0044658E" w:rsidRDefault="00673B3D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aeilge</w:t>
            </w:r>
          </w:p>
          <w:p w14:paraId="1312A588" w14:textId="5098C948" w:rsidR="0061441A" w:rsidRPr="00DD7772" w:rsidRDefault="0061441A" w:rsidP="00541E9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683" w:type="dxa"/>
            <w:shd w:val="clear" w:color="auto" w:fill="31849B"/>
          </w:tcPr>
          <w:p w14:paraId="2619A8B8" w14:textId="310A7D86" w:rsidR="004C71D0" w:rsidRPr="00DD7772" w:rsidRDefault="007B0B68" w:rsidP="004C71D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4C71D0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7</w:t>
            </w:r>
          </w:p>
          <w:p w14:paraId="49FADCD4" w14:textId="41DB232D" w:rsidR="004C71D0" w:rsidRPr="0061441A" w:rsidRDefault="004C71D0" w:rsidP="0061441A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8</w:t>
            </w:r>
            <w:r w:rsidR="00E76CC2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4005F618" w14:textId="77777777" w:rsidR="0061441A" w:rsidRDefault="0061441A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137110DC" w14:textId="77777777" w:rsidR="0061441A" w:rsidRPr="00DD7772" w:rsidRDefault="0061441A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73A0923F" w14:textId="77777777" w:rsidR="0061441A" w:rsidRDefault="0061441A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r</w:t>
            </w:r>
          </w:p>
          <w:p w14:paraId="06E10750" w14:textId="77777777" w:rsidR="00673B3D" w:rsidRDefault="00673B3D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60A83C91" w14:textId="2BC9AB5C" w:rsidR="00673B3D" w:rsidRPr="0044658E" w:rsidRDefault="00673B3D" w:rsidP="0061441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aeilge</w:t>
            </w:r>
          </w:p>
          <w:p w14:paraId="085683F1" w14:textId="77777777" w:rsidR="004C71D0" w:rsidRPr="00DD7772" w:rsidRDefault="004C71D0" w:rsidP="006051D0">
            <w:pPr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4D6519E3" w14:textId="663A963F" w:rsidR="00926B37" w:rsidRPr="00DD7772" w:rsidRDefault="00926B37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</w:tr>
      <w:tr w:rsidR="00C44DDC" w:rsidRPr="00443240" w14:paraId="2A120FAC" w14:textId="77777777" w:rsidTr="00484B4B">
        <w:trPr>
          <w:gridAfter w:val="1"/>
          <w:wAfter w:w="80" w:type="dxa"/>
          <w:trHeight w:val="870"/>
        </w:trPr>
        <w:tc>
          <w:tcPr>
            <w:tcW w:w="1683" w:type="dxa"/>
            <w:shd w:val="clear" w:color="auto" w:fill="548DD4" w:themeFill="text2" w:themeFillTint="99"/>
          </w:tcPr>
          <w:p w14:paraId="41C46DC0" w14:textId="30CE694E" w:rsidR="005B3FEE" w:rsidRPr="00DD7772" w:rsidRDefault="00CA5AA4" w:rsidP="00C50E4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t>Saoire na Nollag</w:t>
            </w:r>
          </w:p>
          <w:p w14:paraId="21E226C7" w14:textId="3AC67301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8FD646E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D10B0F5" w14:textId="1C09A035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853DDAE" w14:textId="5E4735CA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CE75FFF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08C7621" w14:textId="6C02A8C0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136" w:type="dxa"/>
            <w:shd w:val="clear" w:color="auto" w:fill="DAEEF3" w:themeFill="accent5" w:themeFillTint="33"/>
          </w:tcPr>
          <w:p w14:paraId="22B35FEF" w14:textId="64A7C94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8</w:t>
            </w:r>
          </w:p>
          <w:p w14:paraId="7ED0F82D" w14:textId="77777777" w:rsidR="00926B37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  <w:p w14:paraId="421CA06A" w14:textId="77777777" w:rsidR="00F10E3F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25761833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3E8B323F" w14:textId="77777777" w:rsidR="00F10E3F" w:rsidRPr="00931BA8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éarla</w:t>
            </w:r>
          </w:p>
          <w:p w14:paraId="7D136CEE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6D46E2B1" w14:textId="77777777" w:rsidR="00F10E3F" w:rsidRPr="0044658E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mharc-</w:t>
            </w:r>
            <w:r w:rsidRPr="0044658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laín</w:t>
            </w:r>
          </w:p>
          <w:p w14:paraId="279C8F28" w14:textId="031B2F82" w:rsidR="00F10E3F" w:rsidRPr="00DD7772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DAEEF3" w:themeFill="accent5" w:themeFillTint="33"/>
          </w:tcPr>
          <w:p w14:paraId="31368B1C" w14:textId="11918E3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9</w:t>
            </w:r>
          </w:p>
          <w:p w14:paraId="1828BBC5" w14:textId="77777777" w:rsidR="00926B37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5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  <w:p w14:paraId="67C6FC7A" w14:textId="77777777" w:rsidR="00F10E3F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7D0BDE5" w14:textId="25286EBC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7E11D168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0C9B6D1C" w14:textId="77777777" w:rsidR="00F10E3F" w:rsidRPr="00931BA8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éarla</w:t>
            </w:r>
          </w:p>
          <w:p w14:paraId="41B5750F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69588887" w14:textId="77777777" w:rsidR="00F10E3F" w:rsidRPr="0044658E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mharc-</w:t>
            </w:r>
            <w:r w:rsidRPr="0044658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laín</w:t>
            </w:r>
          </w:p>
          <w:p w14:paraId="3C2CA9BB" w14:textId="440E1AB1" w:rsidR="00F10E3F" w:rsidRPr="00DD7772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DAEEF3" w:themeFill="accent5" w:themeFillTint="33"/>
          </w:tcPr>
          <w:p w14:paraId="29D7D735" w14:textId="5ADF48E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0</w:t>
            </w:r>
          </w:p>
          <w:p w14:paraId="2222C52E" w14:textId="77777777" w:rsidR="00926B37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2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  <w:p w14:paraId="52D82A8D" w14:textId="77777777" w:rsidR="00F10E3F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9E53784" w14:textId="704C122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798FAA0D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177BB288" w14:textId="77777777" w:rsidR="00F10E3F" w:rsidRPr="00931BA8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éarla</w:t>
            </w:r>
          </w:p>
          <w:p w14:paraId="7F7CBDFB" w14:textId="77777777" w:rsidR="00F10E3F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6F913753" w14:textId="77777777" w:rsidR="00F10E3F" w:rsidRPr="0044658E" w:rsidRDefault="00F10E3F" w:rsidP="00F10E3F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mharc-</w:t>
            </w:r>
            <w:r w:rsidRPr="0044658E"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laín</w:t>
            </w:r>
          </w:p>
          <w:p w14:paraId="187832C1" w14:textId="171C266B" w:rsidR="00F10E3F" w:rsidRPr="00DD7772" w:rsidRDefault="00F10E3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DAEEF3"/>
          </w:tcPr>
          <w:p w14:paraId="0A2286EE" w14:textId="26E27C9F" w:rsidR="00A02D44" w:rsidRPr="00DD7772" w:rsidRDefault="00A02D44" w:rsidP="00A02D4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423E45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21</w:t>
            </w:r>
          </w:p>
          <w:p w14:paraId="0A7D75F2" w14:textId="52A4B944" w:rsidR="00A02D44" w:rsidRPr="00DD7772" w:rsidRDefault="00A02D44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Bréagscrúd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)</w:t>
            </w:r>
          </w:p>
          <w:p w14:paraId="563FE0BE" w14:textId="0672F6F6" w:rsidR="00926B37" w:rsidRPr="00DD7772" w:rsidRDefault="00011C6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44F3E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9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</w:tc>
        <w:tc>
          <w:tcPr>
            <w:tcW w:w="1817" w:type="dxa"/>
            <w:shd w:val="clear" w:color="auto" w:fill="B6DDE8" w:themeFill="accent5" w:themeFillTint="66"/>
          </w:tcPr>
          <w:p w14:paraId="4F3CFD38" w14:textId="7595031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22</w:t>
            </w:r>
          </w:p>
          <w:p w14:paraId="70A407C8" w14:textId="6633723B" w:rsidR="00601626" w:rsidRPr="00DD7772" w:rsidRDefault="00601626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</w:t>
            </w:r>
            <w:r w:rsidR="001944DB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Bréagscrúd</w:t>
            </w:r>
            <w:r w:rsidR="00E337EA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="001944DB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</w:t>
            </w:r>
            <w:r w:rsidR="00414E00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)</w:t>
            </w:r>
          </w:p>
          <w:p w14:paraId="6B9DAF90" w14:textId="4F5E6F39" w:rsidR="00926B37" w:rsidRPr="00DD7772" w:rsidRDefault="0074778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5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11C6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B594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</w:tc>
        <w:tc>
          <w:tcPr>
            <w:tcW w:w="1817" w:type="dxa"/>
            <w:gridSpan w:val="2"/>
            <w:shd w:val="clear" w:color="auto" w:fill="548DD4" w:themeFill="text2" w:themeFillTint="99"/>
          </w:tcPr>
          <w:p w14:paraId="2D75E4BA" w14:textId="0E7F035F" w:rsidR="00F847D3" w:rsidRDefault="007C63DF" w:rsidP="00011C6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t>Briseadh Feabhra</w:t>
            </w:r>
          </w:p>
          <w:p w14:paraId="6C2B3A90" w14:textId="16D8AC9B" w:rsidR="00BD10FF" w:rsidRPr="00DD7772" w:rsidRDefault="00747781" w:rsidP="00011C60">
            <w:pPr>
              <w:rPr>
                <w:rFonts w:ascii="Times New Roman" w:hAnsi="Times New Roman" w:cs="Times New Roman"/>
                <w:color w:val="F2F2F2" w:themeColor="background1" w:themeShade="F2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2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11C6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B594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  <w:p w14:paraId="34543FC1" w14:textId="77777777" w:rsidR="00BD10FF" w:rsidRPr="00DD7772" w:rsidRDefault="00BD10FF" w:rsidP="004F09A8">
            <w:pPr>
              <w:jc w:val="center"/>
              <w:rPr>
                <w:rFonts w:ascii="Times New Roman" w:hAnsi="Times New Roman" w:cs="Times New Roman"/>
                <w:color w:val="F2F2F2" w:themeColor="background1" w:themeShade="F2"/>
                <w:sz w:val="16"/>
                <w:szCs w:val="16"/>
                <w:lang w:val="ga-IE"/>
              </w:rPr>
            </w:pPr>
          </w:p>
          <w:p w14:paraId="1B651FA6" w14:textId="2BEA9BA5" w:rsidR="00926B37" w:rsidRPr="00DD7772" w:rsidRDefault="00926B37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3"/>
            <w:shd w:val="clear" w:color="auto" w:fill="B6DDE8" w:themeFill="accent5" w:themeFillTint="66"/>
          </w:tcPr>
          <w:p w14:paraId="75DBA31C" w14:textId="77777777" w:rsidR="00926B37" w:rsidRPr="00C43084" w:rsidRDefault="00096802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C43084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Seachtain 23</w:t>
            </w:r>
          </w:p>
          <w:p w14:paraId="060D68C7" w14:textId="6EB33FF2" w:rsidR="004A1CB4" w:rsidRPr="00DD7772" w:rsidRDefault="00637405" w:rsidP="004A1CB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9</w:t>
            </w:r>
            <w:r w:rsidR="004A1CB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 Feabhra</w:t>
            </w:r>
          </w:p>
          <w:p w14:paraId="06488B59" w14:textId="77777777" w:rsidR="004A1CB4" w:rsidRDefault="004A1CB4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05B8E5C9" w14:textId="77777777" w:rsidR="00C323ED" w:rsidRDefault="00C323ED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21540931" w14:textId="77777777" w:rsidR="00C323ED" w:rsidRDefault="00C323ED" w:rsidP="00C323E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cnamaíocht</w:t>
            </w:r>
          </w:p>
          <w:p w14:paraId="2FF166FB" w14:textId="77777777" w:rsidR="00C323ED" w:rsidRDefault="00C323ED" w:rsidP="00C323E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haile</w:t>
            </w:r>
          </w:p>
          <w:p w14:paraId="5B087E47" w14:textId="77777777" w:rsidR="00C323ED" w:rsidRDefault="00C323ED" w:rsidP="00C323E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6FE1547D" w14:textId="77777777" w:rsidR="00C323ED" w:rsidRPr="00931BA8" w:rsidRDefault="00C323ED" w:rsidP="00C323E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  <w:p w14:paraId="117BF25B" w14:textId="2FF9AAFE" w:rsidR="00C323ED" w:rsidRPr="00DD7772" w:rsidRDefault="00C323ED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</w:tc>
        <w:tc>
          <w:tcPr>
            <w:tcW w:w="1683" w:type="dxa"/>
            <w:shd w:val="clear" w:color="auto" w:fill="B6DDE8"/>
          </w:tcPr>
          <w:p w14:paraId="33B1E432" w14:textId="3FA7302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4</w:t>
            </w:r>
          </w:p>
          <w:p w14:paraId="7196B269" w14:textId="7CD8CD73" w:rsidR="00926B37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597B67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  <w:p w14:paraId="3DCDBBA9" w14:textId="77777777" w:rsidR="00926B37" w:rsidRDefault="00926B3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9990FAF" w14:textId="77777777" w:rsidR="005D6389" w:rsidRDefault="005D6389" w:rsidP="005D6389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A326CD6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cnamaíocht</w:t>
            </w:r>
          </w:p>
          <w:p w14:paraId="1B860258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haile</w:t>
            </w:r>
          </w:p>
          <w:p w14:paraId="7F14B112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57DA0E34" w14:textId="77777777" w:rsidR="005D6389" w:rsidRPr="00931BA8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  <w:p w14:paraId="5B0D58BC" w14:textId="65649E57" w:rsidR="005D6389" w:rsidRPr="005D6389" w:rsidRDefault="005D6389" w:rsidP="005D6389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</w:tr>
      <w:tr w:rsidR="00C44DDC" w:rsidRPr="00DF21E7" w14:paraId="70F71BA0" w14:textId="77777777" w:rsidTr="00484B4B">
        <w:trPr>
          <w:gridAfter w:val="1"/>
          <w:wAfter w:w="80" w:type="dxa"/>
          <w:trHeight w:val="2259"/>
        </w:trPr>
        <w:tc>
          <w:tcPr>
            <w:tcW w:w="1683" w:type="dxa"/>
            <w:shd w:val="clear" w:color="auto" w:fill="B6DDE8"/>
          </w:tcPr>
          <w:p w14:paraId="06A6A995" w14:textId="52349F3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lastRenderedPageBreak/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25 </w:t>
            </w:r>
          </w:p>
          <w:p w14:paraId="68AD51C3" w14:textId="3EA98346" w:rsidR="00926B37" w:rsidRPr="00DD7772" w:rsidRDefault="00D67A9A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4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árta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</w:p>
          <w:p w14:paraId="51440B19" w14:textId="7A5CF142" w:rsidR="005B3FEE" w:rsidRDefault="005B3FEE" w:rsidP="005D6389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72D634CC" w14:textId="77777777" w:rsidR="005D6389" w:rsidRDefault="005D6389" w:rsidP="005D6389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5FBF836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acnamaíocht</w:t>
            </w:r>
          </w:p>
          <w:p w14:paraId="3E6E0350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Bhaile</w:t>
            </w:r>
          </w:p>
          <w:p w14:paraId="1D81E9C8" w14:textId="77777777" w:rsidR="005D6389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1BF26FB5" w14:textId="77777777" w:rsidR="005D6389" w:rsidRPr="00931BA8" w:rsidRDefault="005D6389" w:rsidP="005D6389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Eolaíocht</w:t>
            </w:r>
          </w:p>
          <w:p w14:paraId="07FB7D20" w14:textId="77777777" w:rsidR="005D6389" w:rsidRPr="00DD7772" w:rsidRDefault="005D6389" w:rsidP="005D6389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2932E94D" w14:textId="01D99C6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4C6C71E" w14:textId="3DF34A5A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7F4D04A" w14:textId="6AFEC66C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CF74E3D" w14:textId="668171F8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EFE2205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E46D28A" w14:textId="23B960F9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1EFF821" w14:textId="68D1A8D5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136" w:type="dxa"/>
            <w:shd w:val="clear" w:color="auto" w:fill="92CDDC" w:themeFill="accent5" w:themeFillTint="99"/>
          </w:tcPr>
          <w:p w14:paraId="35962882" w14:textId="5FEBB88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6</w:t>
            </w:r>
          </w:p>
          <w:p w14:paraId="03A9F78B" w14:textId="098B5244" w:rsidR="00926B37" w:rsidRPr="00DD7772" w:rsidRDefault="004F7EF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1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53780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árta</w:t>
            </w:r>
          </w:p>
          <w:p w14:paraId="1443C720" w14:textId="77777777" w:rsidR="00657A9F" w:rsidRPr="00DD7772" w:rsidRDefault="00657A9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ED81EC3" w14:textId="77777777" w:rsidR="00657A9F" w:rsidRDefault="00657A9F" w:rsidP="00083E1C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6D99925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déar</w:t>
            </w:r>
          </w:p>
          <w:p w14:paraId="34D4E5AD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nó</w:t>
            </w:r>
          </w:p>
          <w:p w14:paraId="667BF164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3BE87779" w14:textId="77777777" w:rsidR="00070A3A" w:rsidRPr="00931BA8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Mata</w:t>
            </w:r>
          </w:p>
          <w:p w14:paraId="3E0EB7C5" w14:textId="2A8A3C9B" w:rsidR="00070A3A" w:rsidRPr="00DD7772" w:rsidRDefault="00070A3A" w:rsidP="00083E1C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92CDDC" w:themeFill="accent5" w:themeFillTint="99"/>
          </w:tcPr>
          <w:p w14:paraId="230B30C6" w14:textId="6E08FC85" w:rsidR="005E3D47" w:rsidRPr="00DD7772" w:rsidRDefault="007B0B68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 xml:space="preserve"> </w:t>
            </w:r>
            <w:r w:rsidR="0053780D"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27</w:t>
            </w:r>
          </w:p>
          <w:p w14:paraId="2D65C9A6" w14:textId="5268037A" w:rsidR="004F7EFF" w:rsidRPr="00DD7772" w:rsidRDefault="004F7EFF" w:rsidP="004F7EFF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8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 Márta</w:t>
            </w:r>
          </w:p>
          <w:p w14:paraId="6BDBC39F" w14:textId="77777777" w:rsidR="000F6D7E" w:rsidRPr="00DD7772" w:rsidRDefault="000F6D7E" w:rsidP="000F6D7E">
            <w:pPr>
              <w:rPr>
                <w:b/>
                <w:bCs/>
                <w:sz w:val="16"/>
                <w:szCs w:val="16"/>
                <w:lang w:val="ga-IE"/>
              </w:rPr>
            </w:pPr>
          </w:p>
          <w:p w14:paraId="07C69BB2" w14:textId="77777777" w:rsidR="00070A3A" w:rsidRDefault="00070A3A" w:rsidP="00083E1C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  <w:p w14:paraId="694FAE8A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déar</w:t>
            </w:r>
          </w:p>
          <w:p w14:paraId="30E7CAC9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nó</w:t>
            </w:r>
          </w:p>
          <w:p w14:paraId="475B5504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15D945AF" w14:textId="77777777" w:rsidR="00070A3A" w:rsidRPr="00931BA8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Mata</w:t>
            </w:r>
          </w:p>
          <w:p w14:paraId="55ACD9BB" w14:textId="109B7FCC" w:rsidR="00070A3A" w:rsidRPr="00DD7772" w:rsidRDefault="00070A3A" w:rsidP="00083E1C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548DD4" w:themeFill="text2" w:themeFillTint="99"/>
          </w:tcPr>
          <w:p w14:paraId="435FA779" w14:textId="47A8B316" w:rsidR="00C53B02" w:rsidRDefault="00C53B02" w:rsidP="00E154D2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t>Saoire na Cásca</w:t>
            </w:r>
          </w:p>
          <w:p w14:paraId="75E839E0" w14:textId="77777777" w:rsidR="00E154D2" w:rsidRDefault="00E154D2" w:rsidP="004F09A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</w:p>
          <w:p w14:paraId="1B18F764" w14:textId="77777777" w:rsidR="007264E6" w:rsidRPr="00DD7772" w:rsidRDefault="007264E6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7EDC3F0F" w14:textId="77777777" w:rsidR="004666A3" w:rsidRPr="00DD7772" w:rsidRDefault="004666A3" w:rsidP="004666A3">
            <w:pPr>
              <w:rPr>
                <w:rFonts w:cs="Times New Roman"/>
                <w:color w:val="auto"/>
                <w:sz w:val="16"/>
                <w:szCs w:val="16"/>
                <w:lang w:val="ga-IE"/>
              </w:rPr>
            </w:pPr>
          </w:p>
          <w:p w14:paraId="6329BA9D" w14:textId="3C53DA25" w:rsidR="00BF41BA" w:rsidRPr="00DD7772" w:rsidRDefault="00BF41BA" w:rsidP="00165AD6">
            <w:pPr>
              <w:rPr>
                <w:color w:val="auto"/>
                <w:sz w:val="16"/>
                <w:szCs w:val="16"/>
                <w:lang w:val="ga-IE"/>
              </w:rPr>
            </w:pPr>
          </w:p>
        </w:tc>
        <w:tc>
          <w:tcPr>
            <w:tcW w:w="1710" w:type="dxa"/>
            <w:shd w:val="clear" w:color="auto" w:fill="31849B" w:themeFill="accent5" w:themeFillShade="BF"/>
          </w:tcPr>
          <w:p w14:paraId="6FAC15E7" w14:textId="21A73CA9" w:rsidR="00647EE3" w:rsidRDefault="007B0B68" w:rsidP="00647EE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647EE3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</w:t>
            </w:r>
            <w:r w:rsidR="007264E6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8</w:t>
            </w:r>
          </w:p>
          <w:p w14:paraId="37D12B6A" w14:textId="12AF1C99" w:rsidR="00647EE3" w:rsidRPr="00882487" w:rsidRDefault="00882487" w:rsidP="00647EE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8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 Aibreán</w:t>
            </w:r>
          </w:p>
          <w:p w14:paraId="3D164DDD" w14:textId="77777777" w:rsidR="0053780D" w:rsidRPr="00DD7772" w:rsidRDefault="0053780D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5F9EF5D" w14:textId="77777777" w:rsidR="00647EE3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EEFF800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Staidéar</w:t>
            </w:r>
          </w:p>
          <w:p w14:paraId="2709C0EA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Gnó</w:t>
            </w:r>
          </w:p>
          <w:p w14:paraId="3C3A8B3A" w14:textId="77777777" w:rsidR="00070A3A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2CFC0F15" w14:textId="77777777" w:rsidR="00070A3A" w:rsidRPr="00931BA8" w:rsidRDefault="00070A3A" w:rsidP="00070A3A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Mata</w:t>
            </w:r>
          </w:p>
          <w:p w14:paraId="52E91783" w14:textId="454D57AC" w:rsidR="00647EE3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shd w:val="clear" w:color="auto" w:fill="31849B" w:themeFill="accent5" w:themeFillShade="BF"/>
          </w:tcPr>
          <w:p w14:paraId="158ADB1F" w14:textId="14FEB9C6" w:rsidR="00D63351" w:rsidRDefault="00D63351" w:rsidP="00D6335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 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9</w:t>
            </w:r>
          </w:p>
          <w:p w14:paraId="0B04E0B3" w14:textId="4115E798" w:rsidR="00D63351" w:rsidRPr="00882487" w:rsidRDefault="00882487" w:rsidP="00D6335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15</w:t>
            </w:r>
            <w:r w:rsidR="00D63351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 Aibreán</w:t>
            </w:r>
          </w:p>
          <w:p w14:paraId="12C2DB41" w14:textId="77777777" w:rsidR="00647EE3" w:rsidRDefault="00647EE3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43343DD2" w14:textId="77777777" w:rsidR="00BD74FC" w:rsidRDefault="00BD74FC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  <w:p w14:paraId="614EC1E7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Nuatheangacha</w:t>
            </w:r>
          </w:p>
          <w:p w14:paraId="2571B49A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Iasachta</w:t>
            </w:r>
          </w:p>
          <w:p w14:paraId="162A5130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70795EB9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eolaíocht</w:t>
            </w:r>
          </w:p>
          <w:p w14:paraId="7B33D990" w14:textId="77777777" w:rsidR="00BD74FC" w:rsidRPr="00931BA8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dhmaid</w:t>
            </w:r>
          </w:p>
          <w:p w14:paraId="5337EDCE" w14:textId="75166314" w:rsidR="00BD74FC" w:rsidRPr="00DD7772" w:rsidRDefault="00BD74FC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2"/>
            <w:shd w:val="clear" w:color="auto" w:fill="31849B"/>
          </w:tcPr>
          <w:p w14:paraId="396E1C14" w14:textId="012280C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0</w:t>
            </w:r>
          </w:p>
          <w:p w14:paraId="69726173" w14:textId="77777777" w:rsidR="0053780D" w:rsidRDefault="00D63351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22</w:t>
            </w:r>
            <w:r w:rsidR="00E76CC2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="0053780D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A</w:t>
            </w:r>
            <w:r w:rsidR="00B672D9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ibreán</w:t>
            </w:r>
          </w:p>
          <w:p w14:paraId="360F761B" w14:textId="77777777" w:rsidR="00BD74FC" w:rsidRDefault="00BD74FC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</w:p>
          <w:p w14:paraId="1B12FBCC" w14:textId="77777777" w:rsidR="00BD74FC" w:rsidRDefault="00BD74FC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</w:p>
          <w:p w14:paraId="0A32C659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Nuatheangacha</w:t>
            </w:r>
          </w:p>
          <w:p w14:paraId="58F00452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Iasachta</w:t>
            </w:r>
          </w:p>
          <w:p w14:paraId="0AE29C47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32920525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eolaíocht</w:t>
            </w:r>
          </w:p>
          <w:p w14:paraId="26DC1C82" w14:textId="77777777" w:rsidR="00BD74FC" w:rsidRPr="00931BA8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dhmaid</w:t>
            </w:r>
          </w:p>
          <w:p w14:paraId="23AAE349" w14:textId="26459F46" w:rsidR="00BD74FC" w:rsidRPr="00DD7772" w:rsidRDefault="00BD74FC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817" w:type="dxa"/>
            <w:gridSpan w:val="3"/>
            <w:shd w:val="clear" w:color="auto" w:fill="31849B"/>
          </w:tcPr>
          <w:p w14:paraId="4A61F0BD" w14:textId="25F511F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1</w:t>
            </w:r>
          </w:p>
          <w:p w14:paraId="498F4C86" w14:textId="77777777" w:rsidR="0053780D" w:rsidRDefault="00627C43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2</w:t>
            </w:r>
            <w:r w:rsidR="00D63351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9</w:t>
            </w:r>
            <w:r w:rsidR="00C17D4D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A</w:t>
            </w:r>
            <w:r w:rsidR="00B672D9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ibreán</w:t>
            </w:r>
          </w:p>
          <w:p w14:paraId="178E9E92" w14:textId="77777777" w:rsidR="00BD74FC" w:rsidRDefault="00BD74FC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</w:p>
          <w:p w14:paraId="25DF1BD0" w14:textId="77777777" w:rsidR="00BD74FC" w:rsidRDefault="00BD74FC" w:rsidP="00C50E4B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</w:p>
          <w:p w14:paraId="7B3ABD18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Nuatheangacha</w:t>
            </w:r>
          </w:p>
          <w:p w14:paraId="17754D50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Iasachta</w:t>
            </w:r>
          </w:p>
          <w:p w14:paraId="0A23B8D4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</w:p>
          <w:p w14:paraId="17764A6D" w14:textId="77777777" w:rsidR="00BD74FC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Teicneolaíocht</w:t>
            </w:r>
          </w:p>
          <w:p w14:paraId="3011EDEC" w14:textId="77777777" w:rsidR="00BD74FC" w:rsidRPr="00931BA8" w:rsidRDefault="00BD74FC" w:rsidP="00BD74FC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>Adhmaid</w:t>
            </w:r>
          </w:p>
          <w:p w14:paraId="6DDE2D20" w14:textId="7BF63858" w:rsidR="00BD74FC" w:rsidRPr="00DD7772" w:rsidRDefault="00BD74FC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683" w:type="dxa"/>
            <w:shd w:val="clear" w:color="auto" w:fill="DAEEF3"/>
          </w:tcPr>
          <w:p w14:paraId="5C424AF2" w14:textId="555E388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2</w:t>
            </w:r>
          </w:p>
          <w:p w14:paraId="640F6479" w14:textId="77777777" w:rsidR="0053780D" w:rsidRDefault="004313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C17D4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3780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Bealtaine</w:t>
            </w:r>
          </w:p>
          <w:p w14:paraId="1B9D287C" w14:textId="77777777" w:rsidR="00DF21E7" w:rsidRDefault="00DF21E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2A28532D" w14:textId="77777777" w:rsidR="00DF21E7" w:rsidRDefault="00DF21E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29D119D6" w14:textId="77777777" w:rsidR="004957C5" w:rsidRDefault="004957C5" w:rsidP="004957C5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  <w:t xml:space="preserve">Ceol </w:t>
            </w:r>
          </w:p>
          <w:p w14:paraId="55D8E049" w14:textId="50AE4196" w:rsidR="004957C5" w:rsidRDefault="004957C5" w:rsidP="004957C5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  <w:lang w:val="ga-IE"/>
              </w:rPr>
            </w:pPr>
            <w:r w:rsidRPr="00F426FB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 xml:space="preserve">(MRB1 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Críochn</w:t>
            </w:r>
            <w:r w:rsidRPr="00F426FB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aithe)</w:t>
            </w:r>
          </w:p>
          <w:p w14:paraId="2464F51D" w14:textId="77777777" w:rsidR="00DF21E7" w:rsidRDefault="00DF21E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491AF24" w14:textId="77777777" w:rsidR="004957C5" w:rsidRDefault="004957C5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E6E5574" w14:textId="77777777" w:rsidR="004957C5" w:rsidRDefault="004957C5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01C1E3E" w14:textId="77777777" w:rsidR="00DF21E7" w:rsidRPr="00A92A74" w:rsidRDefault="00DF21E7" w:rsidP="00DF21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</w:t>
            </w:r>
            <w:r>
              <w:rPr>
                <w:b/>
                <w:bCs/>
                <w:color w:val="auto"/>
                <w:sz w:val="16"/>
                <w:szCs w:val="16"/>
                <w:lang w:val="ga-IE"/>
              </w:rPr>
              <w:t>1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 - </w:t>
            </w:r>
          </w:p>
          <w:p w14:paraId="61C12004" w14:textId="77777777" w:rsidR="00DF21E7" w:rsidRPr="00A92A74" w:rsidRDefault="00DF21E7" w:rsidP="00DF21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íochnaithe: </w:t>
            </w: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10ú Bealtaine</w:t>
            </w:r>
          </w:p>
          <w:p w14:paraId="48F61E15" w14:textId="600FBD10" w:rsidR="00DF21E7" w:rsidRPr="00715BFB" w:rsidRDefault="00DF21E7" w:rsidP="00DF21E7">
            <w:pPr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Gach ábhar</w:t>
            </w:r>
            <w:r w:rsidRPr="00A92A74">
              <w:rPr>
                <w:color w:val="auto"/>
                <w:sz w:val="16"/>
                <w:szCs w:val="16"/>
                <w:lang w:val="ga-IE"/>
              </w:rPr>
              <w:t xml:space="preserve"> 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7F761B02" w14:textId="07677706" w:rsidR="00DF21E7" w:rsidRPr="00DD7772" w:rsidRDefault="00DF21E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</w:tr>
      <w:bookmarkEnd w:id="0"/>
      <w:tr w:rsidR="0085451A" w:rsidRPr="00714FE4" w14:paraId="7CCFF25E" w14:textId="77777777" w:rsidTr="00484B4B">
        <w:trPr>
          <w:trHeight w:val="839"/>
        </w:trPr>
        <w:tc>
          <w:tcPr>
            <w:tcW w:w="9868" w:type="dxa"/>
            <w:gridSpan w:val="7"/>
            <w:shd w:val="clear" w:color="auto" w:fill="76923C" w:themeFill="accent3" w:themeFillShade="BF"/>
          </w:tcPr>
          <w:p w14:paraId="4E780E0C" w14:textId="77777777" w:rsidR="0085451A" w:rsidRPr="00A92A74" w:rsidRDefault="0085451A" w:rsidP="00614E0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ga-IE"/>
              </w:rPr>
            </w:pPr>
            <w:r w:rsidRPr="00A92A7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ga-IE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ga-IE"/>
              </w:rPr>
              <w:t>uimhnigh</w:t>
            </w:r>
            <w:r w:rsidRPr="00A92A74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lang w:val="ga-IE"/>
              </w:rPr>
              <w:t>:</w:t>
            </w:r>
          </w:p>
          <w:p w14:paraId="6EBFCB2E" w14:textId="77777777" w:rsidR="0085451A" w:rsidRPr="00714FE4" w:rsidRDefault="0085451A" w:rsidP="00614E09">
            <w:pPr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4EE2A855" w14:textId="77777777" w:rsidR="0085451A" w:rsidRPr="00714FE4" w:rsidRDefault="0085451A" w:rsidP="00614E09">
            <w:pPr>
              <w:pStyle w:val="ListParagraph"/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Guth an Scoláire agus an t-Eispéireas Foghlama</w:t>
            </w:r>
            <w:r w:rsidRPr="00714FE4">
              <w:rPr>
                <w:color w:val="auto"/>
                <w:sz w:val="16"/>
                <w:szCs w:val="16"/>
                <w:lang w:val="ga-IE"/>
              </w:rPr>
              <w:t xml:space="preserve"> </w:t>
            </w:r>
          </w:p>
          <w:p w14:paraId="6860B232" w14:textId="77777777" w:rsidR="0085451A" w:rsidRPr="00714FE4" w:rsidRDefault="0085451A" w:rsidP="00614E09">
            <w:pPr>
              <w:pStyle w:val="ListParagraph"/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Dátaí na MRBanna de chuid CNCM</w:t>
            </w:r>
          </w:p>
          <w:p w14:paraId="60A128E4" w14:textId="77777777" w:rsidR="0085451A" w:rsidRPr="00714FE4" w:rsidRDefault="0085451A" w:rsidP="00614E09">
            <w:pPr>
              <w:pStyle w:val="ListParagraph"/>
              <w:rPr>
                <w:color w:val="auto"/>
                <w:sz w:val="16"/>
                <w:szCs w:val="16"/>
                <w:lang w:val="ga-IE"/>
              </w:rPr>
            </w:pPr>
            <w:r w:rsidRPr="00714FE4">
              <w:rPr>
                <w:color w:val="auto"/>
                <w:sz w:val="16"/>
                <w:szCs w:val="16"/>
                <w:lang w:val="ga-IE"/>
              </w:rPr>
              <w:t>Ac</w:t>
            </w:r>
            <w:r>
              <w:rPr>
                <w:color w:val="auto"/>
                <w:sz w:val="16"/>
                <w:szCs w:val="16"/>
                <w:lang w:val="ga-IE"/>
              </w:rPr>
              <w:t>mhainní atá ar fáil</w:t>
            </w:r>
          </w:p>
          <w:p w14:paraId="21AA8EEB" w14:textId="77777777" w:rsidR="0085451A" w:rsidRPr="00714FE4" w:rsidRDefault="0085451A" w:rsidP="00614E09">
            <w:pPr>
              <w:pStyle w:val="ListParagraph"/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Cur chuige comhoibríoch</w:t>
            </w:r>
          </w:p>
          <w:p w14:paraId="273989EA" w14:textId="77777777" w:rsidR="0085451A" w:rsidRPr="00714FE4" w:rsidRDefault="0085451A" w:rsidP="00614E09">
            <w:pPr>
              <w:pStyle w:val="ListParagraph"/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Dátaí na Cruinnithe AFMÁ</w:t>
            </w:r>
          </w:p>
          <w:p w14:paraId="656CA6DA" w14:textId="77777777" w:rsidR="0085451A" w:rsidRPr="00A92A74" w:rsidRDefault="0085451A" w:rsidP="00614E09">
            <w:pPr>
              <w:pStyle w:val="ListParagraph"/>
              <w:numPr>
                <w:ilvl w:val="0"/>
                <w:numId w:val="0"/>
              </w:numPr>
              <w:ind w:left="360"/>
              <w:rPr>
                <w:sz w:val="16"/>
                <w:szCs w:val="16"/>
                <w:lang w:val="ga-IE"/>
              </w:rPr>
            </w:pPr>
          </w:p>
        </w:tc>
        <w:tc>
          <w:tcPr>
            <w:tcW w:w="1744" w:type="dxa"/>
            <w:gridSpan w:val="2"/>
          </w:tcPr>
          <w:p w14:paraId="1449F907" w14:textId="77777777" w:rsidR="0085451A" w:rsidRPr="00714FE4" w:rsidRDefault="0085451A" w:rsidP="00614E0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IE"/>
              </w:rPr>
            </w:pPr>
            <w:r w:rsidRPr="00714FE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IE"/>
              </w:rPr>
              <w:t>Seachtain 33</w:t>
            </w:r>
          </w:p>
          <w:p w14:paraId="74E3305F" w14:textId="1A955090" w:rsidR="0085451A" w:rsidRPr="00714FE4" w:rsidRDefault="000F499B" w:rsidP="00614E09">
            <w:pPr>
              <w:rPr>
                <w:rFonts w:ascii="Times New Roman" w:hAnsi="Times New Roman" w:cs="Times New Roman"/>
                <w:sz w:val="16"/>
                <w:szCs w:val="16"/>
                <w:lang w:val="en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IE"/>
              </w:rPr>
              <w:t>13</w:t>
            </w:r>
            <w:r w:rsidR="0085451A">
              <w:rPr>
                <w:rFonts w:ascii="Times New Roman" w:hAnsi="Times New Roman" w:cs="Times New Roman"/>
                <w:sz w:val="16"/>
                <w:szCs w:val="16"/>
                <w:lang w:val="en-IE"/>
              </w:rPr>
              <w:t>ú</w:t>
            </w:r>
            <w:r w:rsidR="0085451A" w:rsidRPr="00714FE4">
              <w:rPr>
                <w:rFonts w:ascii="Times New Roman" w:hAnsi="Times New Roman" w:cs="Times New Roman"/>
                <w:sz w:val="16"/>
                <w:szCs w:val="16"/>
                <w:lang w:val="en-IE"/>
              </w:rPr>
              <w:t xml:space="preserve"> Bealtaine</w:t>
            </w:r>
          </w:p>
          <w:p w14:paraId="4AC39A82" w14:textId="77777777" w:rsidR="0085451A" w:rsidRPr="00714FE4" w:rsidRDefault="0085451A" w:rsidP="00614E09">
            <w:pPr>
              <w:rPr>
                <w:rFonts w:ascii="Times New Roman" w:hAnsi="Times New Roman" w:cs="Times New Roman"/>
                <w:sz w:val="16"/>
                <w:szCs w:val="16"/>
                <w:lang w:val="en-IE"/>
              </w:rPr>
            </w:pPr>
          </w:p>
          <w:p w14:paraId="6389A1E1" w14:textId="77777777" w:rsidR="00DF21E7" w:rsidRDefault="00DF21E7" w:rsidP="00DF21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</w:t>
            </w:r>
            <w:r>
              <w:rPr>
                <w:b/>
                <w:bCs/>
                <w:color w:val="auto"/>
                <w:sz w:val="16"/>
                <w:szCs w:val="16"/>
                <w:lang w:val="ga-IE"/>
              </w:rPr>
              <w:t>1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 – Tuairiscíní: </w:t>
            </w:r>
          </w:p>
          <w:p w14:paraId="32141DCB" w14:textId="77777777" w:rsidR="00DF21E7" w:rsidRDefault="00DF21E7" w:rsidP="00DF21E7">
            <w:pPr>
              <w:rPr>
                <w:b/>
                <w:bCs/>
                <w:color w:val="FF0000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FF0000"/>
                <w:sz w:val="16"/>
                <w:szCs w:val="16"/>
                <w:lang w:val="ga-IE"/>
              </w:rPr>
              <w:t>1</w:t>
            </w: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5</w:t>
            </w:r>
            <w:r w:rsidRPr="00A92A74">
              <w:rPr>
                <w:b/>
                <w:bCs/>
                <w:color w:val="FF0000"/>
                <w:sz w:val="16"/>
                <w:szCs w:val="16"/>
                <w:lang w:val="ga-IE"/>
              </w:rPr>
              <w:t xml:space="preserve">ú </w:t>
            </w: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Bealtaine</w:t>
            </w:r>
          </w:p>
          <w:p w14:paraId="48C7B230" w14:textId="11C56EF2" w:rsidR="00DF21E7" w:rsidRPr="00A92A74" w:rsidRDefault="00DF21E7" w:rsidP="00DF21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>Gach ábhar</w:t>
            </w:r>
          </w:p>
          <w:p w14:paraId="300BB32E" w14:textId="77777777" w:rsidR="00DF21E7" w:rsidRPr="00A92A74" w:rsidRDefault="00DF21E7" w:rsidP="00DF21E7">
            <w:pPr>
              <w:rPr>
                <w:color w:val="auto"/>
                <w:sz w:val="16"/>
                <w:szCs w:val="16"/>
                <w:lang w:val="ga-IE"/>
              </w:rPr>
            </w:pPr>
            <w:r w:rsidRPr="00A92A74">
              <w:rPr>
                <w:color w:val="auto"/>
                <w:sz w:val="16"/>
                <w:szCs w:val="16"/>
                <w:lang w:val="ga-IE"/>
              </w:rPr>
              <w:t xml:space="preserve"> 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3445826F" w14:textId="77777777" w:rsidR="0085451A" w:rsidRPr="00714FE4" w:rsidRDefault="0085451A" w:rsidP="00DF21E7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73" w:type="dxa"/>
          </w:tcPr>
          <w:p w14:paraId="69A9BC28" w14:textId="77777777" w:rsidR="0085451A" w:rsidRPr="00D55B5C" w:rsidRDefault="0085451A" w:rsidP="00614E0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55B5C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 34</w:t>
            </w:r>
          </w:p>
          <w:p w14:paraId="2FA43096" w14:textId="441C51F2" w:rsidR="0085451A" w:rsidRDefault="00DF21E7" w:rsidP="00614E09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0</w:t>
            </w:r>
            <w:r w:rsidR="0085451A" w:rsidRPr="00D55B5C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85451A" w:rsidRPr="00D55B5C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85451A" w:rsidRPr="00714FE4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Bealtaine</w:t>
            </w:r>
          </w:p>
          <w:p w14:paraId="48E8AD1A" w14:textId="77777777" w:rsidR="0085451A" w:rsidRDefault="0085451A" w:rsidP="00614E09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6C7AA83" w14:textId="77777777" w:rsidR="00DC3F76" w:rsidRPr="00A92A74" w:rsidRDefault="00DC3F76" w:rsidP="00DC3F76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</w:t>
            </w:r>
            <w:r>
              <w:rPr>
                <w:b/>
                <w:bCs/>
                <w:color w:val="auto"/>
                <w:sz w:val="16"/>
                <w:szCs w:val="16"/>
                <w:lang w:val="ga-IE"/>
              </w:rPr>
              <w:t>1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 - </w:t>
            </w:r>
          </w:p>
          <w:p w14:paraId="44E53FE7" w14:textId="77777777" w:rsidR="00DC3F76" w:rsidRDefault="00DC3F76" w:rsidP="00DC3F76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uinniú AFMÁ Críochnaithe: </w:t>
            </w:r>
          </w:p>
          <w:p w14:paraId="29D1525E" w14:textId="77777777" w:rsidR="00DC3F76" w:rsidRPr="00A92A74" w:rsidRDefault="00DC3F76" w:rsidP="00DC3F76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A92A74">
              <w:rPr>
                <w:b/>
                <w:bCs/>
                <w:color w:val="FF0000"/>
                <w:sz w:val="16"/>
                <w:szCs w:val="16"/>
                <w:lang w:val="ga-IE"/>
              </w:rPr>
              <w:t>2</w:t>
            </w: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2</w:t>
            </w:r>
            <w:r w:rsidRPr="00A92A74">
              <w:rPr>
                <w:b/>
                <w:bCs/>
                <w:color w:val="FF0000"/>
                <w:sz w:val="16"/>
                <w:szCs w:val="16"/>
                <w:lang w:val="ga-IE"/>
              </w:rPr>
              <w:t xml:space="preserve">ú </w:t>
            </w: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Bealtaine</w:t>
            </w:r>
          </w:p>
          <w:p w14:paraId="5E51A4A2" w14:textId="77777777" w:rsidR="00DC3F76" w:rsidRPr="00A92A74" w:rsidRDefault="00DC3F76" w:rsidP="00DC3F76">
            <w:pPr>
              <w:rPr>
                <w:color w:val="auto"/>
                <w:sz w:val="16"/>
                <w:szCs w:val="16"/>
                <w:lang w:val="ga-IE"/>
              </w:rPr>
            </w:pPr>
            <w:r>
              <w:rPr>
                <w:color w:val="auto"/>
                <w:sz w:val="16"/>
                <w:szCs w:val="16"/>
                <w:lang w:val="ga-IE"/>
              </w:rPr>
              <w:t xml:space="preserve">Gach ábhar </w:t>
            </w:r>
            <w:r w:rsidRPr="00A92A74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27F91EC7" w14:textId="77777777" w:rsidR="0085451A" w:rsidRPr="00714FE4" w:rsidRDefault="0085451A" w:rsidP="00DF21E7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778" w:type="dxa"/>
            <w:gridSpan w:val="3"/>
          </w:tcPr>
          <w:p w14:paraId="1B1E749D" w14:textId="77777777" w:rsidR="0085451A" w:rsidRPr="00D55B5C" w:rsidRDefault="0085451A" w:rsidP="00614E09">
            <w:pPr>
              <w:rPr>
                <w:rFonts w:ascii="Times New Roman" w:hAnsi="Times New Roman"/>
                <w:color w:val="000000" w:themeColor="text1"/>
                <w:sz w:val="16"/>
                <w:szCs w:val="16"/>
                <w:lang w:val="ga-IE"/>
              </w:rPr>
            </w:pPr>
            <w:r w:rsidRPr="00D55B5C">
              <w:rPr>
                <w:rFonts w:ascii="Times New Roman" w:hAnsi="Times New Roman"/>
                <w:color w:val="000000" w:themeColor="text1"/>
                <w:sz w:val="16"/>
                <w:szCs w:val="16"/>
                <w:lang w:val="ga-IE"/>
              </w:rPr>
              <w:t>Seachtain 35</w:t>
            </w:r>
          </w:p>
          <w:p w14:paraId="7A6C66F9" w14:textId="174C604E" w:rsidR="0085451A" w:rsidRPr="00D55B5C" w:rsidRDefault="0085451A" w:rsidP="00614E09">
            <w:pPr>
              <w:rPr>
                <w:rFonts w:ascii="Times New Roman" w:hAnsi="Times New Roman"/>
                <w:sz w:val="16"/>
                <w:szCs w:val="16"/>
                <w:lang w:val="ga-IE"/>
              </w:rPr>
            </w:pPr>
            <w:r w:rsidRPr="00D55B5C">
              <w:rPr>
                <w:rFonts w:ascii="Times New Roman" w:hAnsi="Times New Roman"/>
                <w:sz w:val="16"/>
                <w:szCs w:val="16"/>
                <w:lang w:val="ga-IE"/>
              </w:rPr>
              <w:t>2</w:t>
            </w:r>
            <w:r w:rsidR="00DF21E7">
              <w:rPr>
                <w:rFonts w:ascii="Times New Roman" w:hAnsi="Times New Roman"/>
                <w:sz w:val="16"/>
                <w:szCs w:val="16"/>
                <w:lang w:val="ga-IE"/>
              </w:rPr>
              <w:t>7</w:t>
            </w:r>
            <w:r w:rsidRPr="00D55B5C">
              <w:rPr>
                <w:rFonts w:ascii="Times New Roman" w:hAnsi="Times New Roman"/>
                <w:sz w:val="16"/>
                <w:szCs w:val="16"/>
                <w:lang w:val="ga-IE"/>
              </w:rPr>
              <w:t>ú Bealtaine</w:t>
            </w:r>
          </w:p>
          <w:p w14:paraId="2BB76AA6" w14:textId="77777777" w:rsidR="0085451A" w:rsidRPr="00D55B5C" w:rsidRDefault="0085451A" w:rsidP="00614E09">
            <w:pPr>
              <w:rPr>
                <w:rFonts w:ascii="Times New Roman" w:hAnsi="Times New Roman"/>
                <w:sz w:val="16"/>
                <w:szCs w:val="16"/>
                <w:lang w:val="ga-IE"/>
              </w:rPr>
            </w:pPr>
          </w:p>
          <w:p w14:paraId="060B5BDD" w14:textId="77777777" w:rsidR="0085451A" w:rsidRPr="00714FE4" w:rsidRDefault="0085451A" w:rsidP="00DC3F76">
            <w:pPr>
              <w:rPr>
                <w:sz w:val="16"/>
                <w:szCs w:val="16"/>
                <w:lang w:val="ga-IE"/>
              </w:rPr>
            </w:pPr>
          </w:p>
        </w:tc>
      </w:tr>
    </w:tbl>
    <w:p w14:paraId="631E7C32" w14:textId="6E9F3A4F" w:rsidR="00627C43" w:rsidRPr="0085451A" w:rsidRDefault="00627C43" w:rsidP="00627C43">
      <w:pPr>
        <w:rPr>
          <w:sz w:val="24"/>
          <w:lang w:val="ga-IE"/>
        </w:rPr>
      </w:pPr>
    </w:p>
    <w:sectPr w:rsidR="00627C43" w:rsidRPr="0085451A" w:rsidSect="006C1177">
      <w:headerReference w:type="default" r:id="rId10"/>
      <w:pgSz w:w="16820" w:h="11900" w:orient="landscape"/>
      <w:pgMar w:top="241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1038F" w14:textId="77777777" w:rsidR="00130E35" w:rsidRDefault="00130E35" w:rsidP="00681715">
      <w:r>
        <w:separator/>
      </w:r>
    </w:p>
  </w:endnote>
  <w:endnote w:type="continuationSeparator" w:id="0">
    <w:p w14:paraId="267B8DED" w14:textId="77777777" w:rsidR="00130E35" w:rsidRDefault="00130E35" w:rsidP="00681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52F00" w14:textId="77777777" w:rsidR="00130E35" w:rsidRDefault="00130E35" w:rsidP="00681715">
      <w:r>
        <w:separator/>
      </w:r>
    </w:p>
  </w:footnote>
  <w:footnote w:type="continuationSeparator" w:id="0">
    <w:p w14:paraId="17F9BA58" w14:textId="77777777" w:rsidR="00130E35" w:rsidRDefault="00130E35" w:rsidP="00681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4C5A" w14:textId="77777777" w:rsidR="00681715" w:rsidRDefault="005F3BA7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05AE4C5B" wp14:editId="05AE4C5C">
          <wp:simplePos x="0" y="0"/>
          <wp:positionH relativeFrom="column">
            <wp:posOffset>-912867</wp:posOffset>
          </wp:positionH>
          <wp:positionV relativeFrom="paragraph">
            <wp:posOffset>-448945</wp:posOffset>
          </wp:positionV>
          <wp:extent cx="10680700" cy="75512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ANDSCAPE-BGgener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0700" cy="75512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2825"/>
    <w:multiLevelType w:val="hybridMultilevel"/>
    <w:tmpl w:val="8E68A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501C6"/>
    <w:multiLevelType w:val="hybridMultilevel"/>
    <w:tmpl w:val="68FAC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5460D"/>
    <w:multiLevelType w:val="hybridMultilevel"/>
    <w:tmpl w:val="EF7A9FDC"/>
    <w:lvl w:ilvl="0" w:tplc="4D24C7D2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B272E2"/>
    <w:multiLevelType w:val="hybridMultilevel"/>
    <w:tmpl w:val="518AAE3A"/>
    <w:lvl w:ilvl="0" w:tplc="9D844DA6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A6CB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61C39"/>
    <w:multiLevelType w:val="hybridMultilevel"/>
    <w:tmpl w:val="F30EE5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66F51"/>
    <w:multiLevelType w:val="hybridMultilevel"/>
    <w:tmpl w:val="57526C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185291"/>
    <w:multiLevelType w:val="hybridMultilevel"/>
    <w:tmpl w:val="7124D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37E99"/>
    <w:multiLevelType w:val="hybridMultilevel"/>
    <w:tmpl w:val="02D28A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9690C"/>
    <w:multiLevelType w:val="hybridMultilevel"/>
    <w:tmpl w:val="87AA13B2"/>
    <w:lvl w:ilvl="0" w:tplc="18090001">
      <w:start w:val="1"/>
      <w:numFmt w:val="bullet"/>
      <w:lvlText w:val=""/>
      <w:lvlJc w:val="left"/>
      <w:pPr>
        <w:ind w:left="1335" w:hanging="615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C86217"/>
    <w:multiLevelType w:val="hybridMultilevel"/>
    <w:tmpl w:val="8D1E39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9037272">
    <w:abstractNumId w:val="3"/>
  </w:num>
  <w:num w:numId="2" w16cid:durableId="1395928139">
    <w:abstractNumId w:val="8"/>
  </w:num>
  <w:num w:numId="3" w16cid:durableId="1963072349">
    <w:abstractNumId w:val="7"/>
  </w:num>
  <w:num w:numId="4" w16cid:durableId="1657536568">
    <w:abstractNumId w:val="9"/>
  </w:num>
  <w:num w:numId="5" w16cid:durableId="1464998714">
    <w:abstractNumId w:val="6"/>
  </w:num>
  <w:num w:numId="6" w16cid:durableId="1604146564">
    <w:abstractNumId w:val="1"/>
  </w:num>
  <w:num w:numId="7" w16cid:durableId="1844733893">
    <w:abstractNumId w:val="5"/>
  </w:num>
  <w:num w:numId="8" w16cid:durableId="333605597">
    <w:abstractNumId w:val="2"/>
  </w:num>
  <w:num w:numId="9" w16cid:durableId="1744647265">
    <w:abstractNumId w:val="4"/>
  </w:num>
  <w:num w:numId="10" w16cid:durableId="1815834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tLQwMjY2NTczM7FQ0lEKTi0uzszPAykwrAUAlb173iwAAAA="/>
  </w:docVars>
  <w:rsids>
    <w:rsidRoot w:val="00681715"/>
    <w:rsid w:val="0000198B"/>
    <w:rsid w:val="00001B58"/>
    <w:rsid w:val="00011C60"/>
    <w:rsid w:val="00016BFD"/>
    <w:rsid w:val="00035155"/>
    <w:rsid w:val="000506ED"/>
    <w:rsid w:val="00051F31"/>
    <w:rsid w:val="00066736"/>
    <w:rsid w:val="00070A3A"/>
    <w:rsid w:val="00083E1C"/>
    <w:rsid w:val="00083EB7"/>
    <w:rsid w:val="00086447"/>
    <w:rsid w:val="00087F62"/>
    <w:rsid w:val="0009113D"/>
    <w:rsid w:val="000924C5"/>
    <w:rsid w:val="00096802"/>
    <w:rsid w:val="000A4835"/>
    <w:rsid w:val="000A5750"/>
    <w:rsid w:val="000B58D4"/>
    <w:rsid w:val="000D313D"/>
    <w:rsid w:val="000F499B"/>
    <w:rsid w:val="000F538A"/>
    <w:rsid w:val="000F6D7E"/>
    <w:rsid w:val="00130E35"/>
    <w:rsid w:val="00141C8A"/>
    <w:rsid w:val="00144F3E"/>
    <w:rsid w:val="00162D3E"/>
    <w:rsid w:val="00165AD6"/>
    <w:rsid w:val="001856B0"/>
    <w:rsid w:val="00190E71"/>
    <w:rsid w:val="001919C0"/>
    <w:rsid w:val="001944DB"/>
    <w:rsid w:val="001D6368"/>
    <w:rsid w:val="001E47DB"/>
    <w:rsid w:val="001E7966"/>
    <w:rsid w:val="001F017A"/>
    <w:rsid w:val="001F2B43"/>
    <w:rsid w:val="001F5146"/>
    <w:rsid w:val="00214F5F"/>
    <w:rsid w:val="0025434B"/>
    <w:rsid w:val="00256491"/>
    <w:rsid w:val="002608CF"/>
    <w:rsid w:val="00261A60"/>
    <w:rsid w:val="00291080"/>
    <w:rsid w:val="002965BD"/>
    <w:rsid w:val="002A1B1F"/>
    <w:rsid w:val="002B37A8"/>
    <w:rsid w:val="002B53AB"/>
    <w:rsid w:val="002C634E"/>
    <w:rsid w:val="002D138C"/>
    <w:rsid w:val="002E7C7C"/>
    <w:rsid w:val="002F4C80"/>
    <w:rsid w:val="00311CB6"/>
    <w:rsid w:val="003160CE"/>
    <w:rsid w:val="00316282"/>
    <w:rsid w:val="00323BB7"/>
    <w:rsid w:val="003256A3"/>
    <w:rsid w:val="0034039D"/>
    <w:rsid w:val="003617DE"/>
    <w:rsid w:val="00364BA9"/>
    <w:rsid w:val="003651CA"/>
    <w:rsid w:val="00393115"/>
    <w:rsid w:val="003A2FA0"/>
    <w:rsid w:val="003D30D9"/>
    <w:rsid w:val="003E1C7D"/>
    <w:rsid w:val="00407D0D"/>
    <w:rsid w:val="00414E00"/>
    <w:rsid w:val="00423E45"/>
    <w:rsid w:val="00431370"/>
    <w:rsid w:val="004336E0"/>
    <w:rsid w:val="00443240"/>
    <w:rsid w:val="0044775E"/>
    <w:rsid w:val="004614DD"/>
    <w:rsid w:val="004666A3"/>
    <w:rsid w:val="00484B4B"/>
    <w:rsid w:val="00491124"/>
    <w:rsid w:val="004957C5"/>
    <w:rsid w:val="004A1CB4"/>
    <w:rsid w:val="004B44B1"/>
    <w:rsid w:val="004C0331"/>
    <w:rsid w:val="004C71D0"/>
    <w:rsid w:val="004C7F38"/>
    <w:rsid w:val="004D10F0"/>
    <w:rsid w:val="004E1DD6"/>
    <w:rsid w:val="004F09A8"/>
    <w:rsid w:val="004F4252"/>
    <w:rsid w:val="004F62C4"/>
    <w:rsid w:val="004F7E2B"/>
    <w:rsid w:val="004F7EFF"/>
    <w:rsid w:val="00512434"/>
    <w:rsid w:val="00523BD8"/>
    <w:rsid w:val="00526AC2"/>
    <w:rsid w:val="00530724"/>
    <w:rsid w:val="00531248"/>
    <w:rsid w:val="0053780D"/>
    <w:rsid w:val="00541E94"/>
    <w:rsid w:val="00552BC7"/>
    <w:rsid w:val="005647B4"/>
    <w:rsid w:val="00597B67"/>
    <w:rsid w:val="005B3FEE"/>
    <w:rsid w:val="005D6389"/>
    <w:rsid w:val="005E3D47"/>
    <w:rsid w:val="005F3BA7"/>
    <w:rsid w:val="005F3E93"/>
    <w:rsid w:val="005F4BB2"/>
    <w:rsid w:val="00601626"/>
    <w:rsid w:val="00604A56"/>
    <w:rsid w:val="006051D0"/>
    <w:rsid w:val="0061024F"/>
    <w:rsid w:val="0061441A"/>
    <w:rsid w:val="006217BB"/>
    <w:rsid w:val="00623FF1"/>
    <w:rsid w:val="00627C43"/>
    <w:rsid w:val="00632820"/>
    <w:rsid w:val="00637405"/>
    <w:rsid w:val="00647EE3"/>
    <w:rsid w:val="00653054"/>
    <w:rsid w:val="00654597"/>
    <w:rsid w:val="00657A9F"/>
    <w:rsid w:val="006614FD"/>
    <w:rsid w:val="00673B3D"/>
    <w:rsid w:val="0067776F"/>
    <w:rsid w:val="00681715"/>
    <w:rsid w:val="00682EF2"/>
    <w:rsid w:val="0068411A"/>
    <w:rsid w:val="006B1E01"/>
    <w:rsid w:val="006C1177"/>
    <w:rsid w:val="006E0249"/>
    <w:rsid w:val="006E09F7"/>
    <w:rsid w:val="00713D87"/>
    <w:rsid w:val="007255A8"/>
    <w:rsid w:val="007264E6"/>
    <w:rsid w:val="007266EB"/>
    <w:rsid w:val="00747781"/>
    <w:rsid w:val="00752D41"/>
    <w:rsid w:val="007535B7"/>
    <w:rsid w:val="00761C66"/>
    <w:rsid w:val="0079666F"/>
    <w:rsid w:val="007A1DB7"/>
    <w:rsid w:val="007A5832"/>
    <w:rsid w:val="007A6C0A"/>
    <w:rsid w:val="007A7382"/>
    <w:rsid w:val="007B0B68"/>
    <w:rsid w:val="007B5450"/>
    <w:rsid w:val="007B5C7E"/>
    <w:rsid w:val="007C5EE2"/>
    <w:rsid w:val="007C63DF"/>
    <w:rsid w:val="007D6201"/>
    <w:rsid w:val="007F2EC0"/>
    <w:rsid w:val="00801BAD"/>
    <w:rsid w:val="00816CCA"/>
    <w:rsid w:val="0085451A"/>
    <w:rsid w:val="00857923"/>
    <w:rsid w:val="008717F5"/>
    <w:rsid w:val="00875CB0"/>
    <w:rsid w:val="00880CD8"/>
    <w:rsid w:val="0088134B"/>
    <w:rsid w:val="00882487"/>
    <w:rsid w:val="00885E21"/>
    <w:rsid w:val="00895F3A"/>
    <w:rsid w:val="008A3774"/>
    <w:rsid w:val="008C4C8D"/>
    <w:rsid w:val="008D12BB"/>
    <w:rsid w:val="008F0760"/>
    <w:rsid w:val="008F2374"/>
    <w:rsid w:val="009164FE"/>
    <w:rsid w:val="009223CB"/>
    <w:rsid w:val="0092677C"/>
    <w:rsid w:val="00926B37"/>
    <w:rsid w:val="0096709E"/>
    <w:rsid w:val="009860F1"/>
    <w:rsid w:val="009A7757"/>
    <w:rsid w:val="009C6F90"/>
    <w:rsid w:val="00A02D44"/>
    <w:rsid w:val="00A075F0"/>
    <w:rsid w:val="00A209E6"/>
    <w:rsid w:val="00A24900"/>
    <w:rsid w:val="00A31DAC"/>
    <w:rsid w:val="00A43E27"/>
    <w:rsid w:val="00A51832"/>
    <w:rsid w:val="00A51AC5"/>
    <w:rsid w:val="00A80B48"/>
    <w:rsid w:val="00A837E3"/>
    <w:rsid w:val="00A97706"/>
    <w:rsid w:val="00AA0F91"/>
    <w:rsid w:val="00AA7F15"/>
    <w:rsid w:val="00AB5948"/>
    <w:rsid w:val="00AC1E7E"/>
    <w:rsid w:val="00AD258B"/>
    <w:rsid w:val="00B24EA0"/>
    <w:rsid w:val="00B349EB"/>
    <w:rsid w:val="00B34A92"/>
    <w:rsid w:val="00B672D9"/>
    <w:rsid w:val="00B9246E"/>
    <w:rsid w:val="00B970F3"/>
    <w:rsid w:val="00BA6DB0"/>
    <w:rsid w:val="00BD10FF"/>
    <w:rsid w:val="00BD6CD2"/>
    <w:rsid w:val="00BD74FC"/>
    <w:rsid w:val="00BE27C1"/>
    <w:rsid w:val="00BF41BA"/>
    <w:rsid w:val="00C17D4D"/>
    <w:rsid w:val="00C323ED"/>
    <w:rsid w:val="00C33E18"/>
    <w:rsid w:val="00C43084"/>
    <w:rsid w:val="00C44DDC"/>
    <w:rsid w:val="00C50DCF"/>
    <w:rsid w:val="00C50E4B"/>
    <w:rsid w:val="00C53552"/>
    <w:rsid w:val="00C53B02"/>
    <w:rsid w:val="00C551EC"/>
    <w:rsid w:val="00C65566"/>
    <w:rsid w:val="00C9660F"/>
    <w:rsid w:val="00CA5AA4"/>
    <w:rsid w:val="00CC3FE7"/>
    <w:rsid w:val="00CD2AC4"/>
    <w:rsid w:val="00CE2FBB"/>
    <w:rsid w:val="00D11613"/>
    <w:rsid w:val="00D250B5"/>
    <w:rsid w:val="00D31EE4"/>
    <w:rsid w:val="00D421D1"/>
    <w:rsid w:val="00D46A21"/>
    <w:rsid w:val="00D46AA7"/>
    <w:rsid w:val="00D51C96"/>
    <w:rsid w:val="00D53B57"/>
    <w:rsid w:val="00D60CE7"/>
    <w:rsid w:val="00D63351"/>
    <w:rsid w:val="00D66868"/>
    <w:rsid w:val="00D67A9A"/>
    <w:rsid w:val="00D7627A"/>
    <w:rsid w:val="00D8346B"/>
    <w:rsid w:val="00DA0096"/>
    <w:rsid w:val="00DB4B00"/>
    <w:rsid w:val="00DC2A76"/>
    <w:rsid w:val="00DC3B57"/>
    <w:rsid w:val="00DC3F76"/>
    <w:rsid w:val="00DD7772"/>
    <w:rsid w:val="00DE6EAD"/>
    <w:rsid w:val="00DF21E7"/>
    <w:rsid w:val="00E003C7"/>
    <w:rsid w:val="00E00C2F"/>
    <w:rsid w:val="00E12340"/>
    <w:rsid w:val="00E154D2"/>
    <w:rsid w:val="00E15F17"/>
    <w:rsid w:val="00E17651"/>
    <w:rsid w:val="00E223C4"/>
    <w:rsid w:val="00E337EA"/>
    <w:rsid w:val="00E34B2C"/>
    <w:rsid w:val="00E41922"/>
    <w:rsid w:val="00E61F8E"/>
    <w:rsid w:val="00E76CB4"/>
    <w:rsid w:val="00E76CC2"/>
    <w:rsid w:val="00EA682E"/>
    <w:rsid w:val="00EC3701"/>
    <w:rsid w:val="00EF79EA"/>
    <w:rsid w:val="00F0301C"/>
    <w:rsid w:val="00F10E3F"/>
    <w:rsid w:val="00F2754A"/>
    <w:rsid w:val="00F426FB"/>
    <w:rsid w:val="00F4649C"/>
    <w:rsid w:val="00F61039"/>
    <w:rsid w:val="00F67770"/>
    <w:rsid w:val="00F834D7"/>
    <w:rsid w:val="00F847D3"/>
    <w:rsid w:val="00F922AB"/>
    <w:rsid w:val="00F96C82"/>
    <w:rsid w:val="00FA35B6"/>
    <w:rsid w:val="00FB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AE4C55"/>
  <w14:defaultImageDpi w14:val="300"/>
  <w15:docId w15:val="{D3DF8F22-3F92-4595-802E-6739F7D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eo - Normal"/>
    <w:qFormat/>
    <w:rsid w:val="000506ED"/>
    <w:rPr>
      <w:rFonts w:ascii="Arial" w:hAnsi="Arial"/>
      <w:color w:val="6F737A"/>
      <w:sz w:val="20"/>
    </w:rPr>
  </w:style>
  <w:style w:type="paragraph" w:styleId="Heading1">
    <w:name w:val="heading 1"/>
    <w:next w:val="Normal"/>
    <w:link w:val="Heading1Char"/>
    <w:uiPriority w:val="9"/>
    <w:rsid w:val="005F4BB2"/>
    <w:pPr>
      <w:keepNext/>
      <w:keepLines/>
      <w:spacing w:before="480"/>
      <w:outlineLvl w:val="0"/>
    </w:pPr>
    <w:rPr>
      <w:rFonts w:ascii="Arial" w:eastAsiaTheme="majorEastAsia" w:hAnsi="Arial" w:cstheme="majorBidi"/>
      <w:bCs/>
      <w:color w:val="8DC245"/>
      <w:sz w:val="6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682E"/>
    <w:pPr>
      <w:keepNext/>
      <w:keepLines/>
      <w:spacing w:before="200"/>
      <w:outlineLvl w:val="1"/>
    </w:pPr>
    <w:rPr>
      <w:rFonts w:eastAsiaTheme="majorEastAsia" w:cstheme="majorBidi"/>
      <w:bCs/>
      <w:color w:val="8DC245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BB2"/>
    <w:rPr>
      <w:rFonts w:ascii="Arial" w:eastAsiaTheme="majorEastAsia" w:hAnsi="Arial" w:cstheme="majorBidi"/>
      <w:bCs/>
      <w:color w:val="8DC245"/>
      <w:sz w:val="64"/>
      <w:szCs w:val="32"/>
    </w:rPr>
  </w:style>
  <w:style w:type="character" w:customStyle="1" w:styleId="CoverMainTitle">
    <w:name w:val="Cover Main Title"/>
    <w:basedOn w:val="DefaultParagraphFont"/>
    <w:uiPriority w:val="1"/>
    <w:qFormat/>
    <w:rsid w:val="005F4BB2"/>
    <w:rPr>
      <w:rFonts w:ascii="Arial" w:hAnsi="Arial" w:cs="Arial"/>
      <w:color w:val="8DC245"/>
      <w:sz w:val="64"/>
      <w:szCs w:val="52"/>
    </w:rPr>
  </w:style>
  <w:style w:type="paragraph" w:customStyle="1" w:styleId="Beo-Quote">
    <w:name w:val="Beo - Quote"/>
    <w:basedOn w:val="Normal"/>
    <w:autoRedefine/>
    <w:qFormat/>
    <w:rsid w:val="00EA682E"/>
    <w:pPr>
      <w:ind w:left="1440"/>
    </w:pPr>
    <w:rPr>
      <w:rFonts w:ascii="Georgia" w:hAnsi="Georgia"/>
      <w:i/>
      <w:iCs/>
      <w:color w:val="D9D9D9" w:themeColor="background1" w:themeShade="D9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A682E"/>
    <w:rPr>
      <w:rFonts w:ascii="Arial" w:eastAsiaTheme="majorEastAsia" w:hAnsi="Arial" w:cstheme="majorBidi"/>
      <w:bCs/>
      <w:color w:val="8DC245"/>
      <w:szCs w:val="26"/>
    </w:rPr>
  </w:style>
  <w:style w:type="paragraph" w:customStyle="1" w:styleId="MainBodyItalic">
    <w:name w:val="Main Body Italic"/>
    <w:basedOn w:val="Normal"/>
    <w:autoRedefine/>
    <w:qFormat/>
    <w:rsid w:val="006E09F7"/>
    <w:rPr>
      <w:i/>
    </w:rPr>
  </w:style>
  <w:style w:type="paragraph" w:styleId="ListParagraph">
    <w:name w:val="List Paragraph"/>
    <w:basedOn w:val="Normal"/>
    <w:autoRedefine/>
    <w:uiPriority w:val="34"/>
    <w:qFormat/>
    <w:rsid w:val="00D421D1"/>
    <w:pPr>
      <w:numPr>
        <w:numId w:val="8"/>
      </w:numPr>
      <w:contextualSpacing/>
    </w:pPr>
    <w:rPr>
      <w:rFonts w:ascii="Times New Roman" w:hAnsi="Times New Roman" w:cs="Times New Roman"/>
      <w:color w:val="000000" w:themeColor="text1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71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715"/>
    <w:rPr>
      <w:rFonts w:ascii="Lucida Grande" w:hAnsi="Lucida Grande" w:cs="Lucida Grande"/>
      <w:color w:val="6F737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715"/>
    <w:rPr>
      <w:rFonts w:ascii="Arial" w:hAnsi="Arial"/>
      <w:color w:val="6F737A"/>
      <w:sz w:val="20"/>
    </w:rPr>
  </w:style>
  <w:style w:type="paragraph" w:styleId="Footer">
    <w:name w:val="footer"/>
    <w:basedOn w:val="Normal"/>
    <w:link w:val="Foot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715"/>
    <w:rPr>
      <w:rFonts w:ascii="Arial" w:hAnsi="Arial"/>
      <w:color w:val="6F737A"/>
      <w:sz w:val="20"/>
    </w:rPr>
  </w:style>
  <w:style w:type="table" w:styleId="TableGrid">
    <w:name w:val="Table Grid"/>
    <w:basedOn w:val="TableNormal"/>
    <w:uiPriority w:val="59"/>
    <w:rsid w:val="005E3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7F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F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df5ee50e-4c2b-451b-8bad-9c34e7549e5d" xsi:nil="true"/>
    <FolderType xmlns="df5ee50e-4c2b-451b-8bad-9c34e7549e5d" xsi:nil="true"/>
    <CultureName xmlns="df5ee50e-4c2b-451b-8bad-9c34e7549e5d" xsi:nil="true"/>
    <AppVersion xmlns="df5ee50e-4c2b-451b-8bad-9c34e7549e5d" xsi:nil="true"/>
    <Invited_Students xmlns="df5ee50e-4c2b-451b-8bad-9c34e7549e5d" xsi:nil="true"/>
    <IsNotebookLocked xmlns="df5ee50e-4c2b-451b-8bad-9c34e7549e5d" xsi:nil="true"/>
    <Teams_Channel_Section_Location xmlns="df5ee50e-4c2b-451b-8bad-9c34e7549e5d" xsi:nil="true"/>
    <Math_Settings xmlns="df5ee50e-4c2b-451b-8bad-9c34e7549e5d" xsi:nil="true"/>
    <Self_Registration_Enabled xmlns="df5ee50e-4c2b-451b-8bad-9c34e7549e5d" xsi:nil="true"/>
    <Teachers xmlns="df5ee50e-4c2b-451b-8bad-9c34e7549e5d">
      <UserInfo>
        <DisplayName/>
        <AccountId xsi:nil="true"/>
        <AccountType/>
      </UserInfo>
    </Teachers>
    <Students xmlns="df5ee50e-4c2b-451b-8bad-9c34e7549e5d">
      <UserInfo>
        <DisplayName/>
        <AccountId xsi:nil="true"/>
        <AccountType/>
      </UserInfo>
    </Students>
    <Student_Groups xmlns="df5ee50e-4c2b-451b-8bad-9c34e7549e5d">
      <UserInfo>
        <DisplayName/>
        <AccountId xsi:nil="true"/>
        <AccountType/>
      </UserInfo>
    </Student_Groups>
    <TeamsChannelId xmlns="df5ee50e-4c2b-451b-8bad-9c34e7549e5d" xsi:nil="true"/>
    <DefaultSectionNames xmlns="df5ee50e-4c2b-451b-8bad-9c34e7549e5d" xsi:nil="true"/>
    <Has_Teacher_Only_SectionGroup xmlns="df5ee50e-4c2b-451b-8bad-9c34e7549e5d" xsi:nil="true"/>
    <lcf76f155ced4ddcb4097134ff3c332f xmlns="df5ee50e-4c2b-451b-8bad-9c34e7549e5d">
      <Terms xmlns="http://schemas.microsoft.com/office/infopath/2007/PartnerControls"/>
    </lcf76f155ced4ddcb4097134ff3c332f>
    <NotebookType xmlns="df5ee50e-4c2b-451b-8bad-9c34e7549e5d" xsi:nil="true"/>
    <LMS_Mappings xmlns="df5ee50e-4c2b-451b-8bad-9c34e7549e5d" xsi:nil="true"/>
    <Invited_Teachers xmlns="df5ee50e-4c2b-451b-8bad-9c34e7549e5d" xsi:nil="true"/>
    <Is_Collaboration_Space_Locked xmlns="df5ee50e-4c2b-451b-8bad-9c34e7549e5d" xsi:nil="true"/>
    <Owner xmlns="df5ee50e-4c2b-451b-8bad-9c34e7549e5d">
      <UserInfo>
        <DisplayName/>
        <AccountId xsi:nil="true"/>
        <AccountType/>
      </UserInfo>
    </Owner>
    <TaxCatchAll xmlns="867a24e5-90c7-43fe-abd0-13b8297d45b1" xsi:nil="true"/>
    <Distribution_Groups xmlns="df5ee50e-4c2b-451b-8bad-9c34e7549e5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40FC486923B741A918E61061D66EB7" ma:contentTypeVersion="39" ma:contentTypeDescription="Create a new document." ma:contentTypeScope="" ma:versionID="8375ae51ac6daa0e71a39d665105b853">
  <xsd:schema xmlns:xsd="http://www.w3.org/2001/XMLSchema" xmlns:xs="http://www.w3.org/2001/XMLSchema" xmlns:p="http://schemas.microsoft.com/office/2006/metadata/properties" xmlns:ns2="df5ee50e-4c2b-451b-8bad-9c34e7549e5d" xmlns:ns3="867a24e5-90c7-43fe-abd0-13b8297d45b1" targetNamespace="http://schemas.microsoft.com/office/2006/metadata/properties" ma:root="true" ma:fieldsID="0d91a4a014b7779d4dc64cf93e2d6526" ns2:_="" ns3:_="">
    <xsd:import namespace="df5ee50e-4c2b-451b-8bad-9c34e7549e5d"/>
    <xsd:import namespace="867a24e5-90c7-43fe-abd0-13b8297d45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ee50e-4c2b-451b-8bad-9c34e7549e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47409d6-5499-404b-bede-2d1baf3f48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4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a24e5-90c7-43fe-abd0-13b8297d45b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8040498-3f03-42f1-9b7c-47dfe0c0f829}" ma:internalName="TaxCatchAll" ma:showField="CatchAllData" ma:web="867a24e5-90c7-43fe-abd0-13b8297d45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7AA6B8-A7B0-47A1-9679-146E032CBB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114BA7-A284-4313-8261-A020792AAAAF}"/>
</file>

<file path=customXml/itemProps3.xml><?xml version="1.0" encoding="utf-8"?>
<ds:datastoreItem xmlns:ds="http://schemas.openxmlformats.org/officeDocument/2006/customXml" ds:itemID="{B2308322-EF87-47E0-9E2D-38A72F7CCA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ment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Dunne</dc:creator>
  <cp:keywords/>
  <dc:description/>
  <cp:lastModifiedBy>Karen Uí Chaiside</cp:lastModifiedBy>
  <cp:revision>117</cp:revision>
  <dcterms:created xsi:type="dcterms:W3CDTF">2022-10-13T08:27:00Z</dcterms:created>
  <dcterms:modified xsi:type="dcterms:W3CDTF">2023-09-1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40FC486923B741A918E61061D66EB7</vt:lpwstr>
  </property>
  <property fmtid="{D5CDD505-2E9C-101B-9397-08002B2CF9AE}" pid="3" name="AuthorIds_UIVersion_1536">
    <vt:lpwstr>170</vt:lpwstr>
  </property>
</Properties>
</file>